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75AC04" w14:textId="77777777" w:rsidR="00B5560A" w:rsidRDefault="00E503CA" w:rsidP="000304A1">
      <w:pPr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台灣人工智慧晶片聯盟</w:t>
      </w:r>
      <w:r w:rsidR="0061630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（</w:t>
      </w:r>
      <w:r w:rsidR="00B5560A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AITA</w:t>
      </w:r>
      <w:r w:rsidR="0061630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）</w:t>
      </w:r>
    </w:p>
    <w:p w14:paraId="0B54CFD4" w14:textId="77777777" w:rsidR="008802E5" w:rsidRPr="004A108D" w:rsidRDefault="00E503CA" w:rsidP="000304A1">
      <w:pPr>
        <w:jc w:val="center"/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 w:val="28"/>
          <w:szCs w:val="28"/>
        </w:rPr>
      </w:pPr>
      <w:r w:rsidRPr="007E3C3F">
        <w:rPr>
          <w:rFonts w:ascii="Times New Roman" w:eastAsia="標楷體" w:hAnsi="Times New Roman" w:cs="Times New Roman" w:hint="eastAsia"/>
          <w:b/>
          <w:color w:val="FF0000"/>
          <w:sz w:val="28"/>
          <w:szCs w:val="28"/>
        </w:rPr>
        <w:t>AI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 xml:space="preserve">-on-Chip </w:t>
      </w:r>
      <w:r w:rsidRPr="007E3C3F">
        <w:rPr>
          <w:rFonts w:ascii="Times New Roman" w:eastAsia="標楷體" w:hAnsi="Times New Roman" w:cs="Times New Roman" w:hint="eastAsia"/>
          <w:b/>
          <w:color w:val="FF0000"/>
          <w:sz w:val="28"/>
          <w:szCs w:val="28"/>
        </w:rPr>
        <w:t>T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 xml:space="preserve">aiwan </w:t>
      </w:r>
      <w:r w:rsidRPr="007E3C3F">
        <w:rPr>
          <w:rFonts w:ascii="Times New Roman" w:eastAsia="標楷體" w:hAnsi="Times New Roman" w:cs="Times New Roman" w:hint="eastAsia"/>
          <w:b/>
          <w:color w:val="FF0000"/>
          <w:sz w:val="28"/>
          <w:szCs w:val="28"/>
        </w:rPr>
        <w:t>A</w:t>
      </w:r>
      <w:r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lliance</w:t>
      </w:r>
    </w:p>
    <w:p w14:paraId="4FB5A3BC" w14:textId="77777777" w:rsidR="000304A1" w:rsidRDefault="000304A1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</w:p>
    <w:p w14:paraId="06574FD6" w14:textId="77777777" w:rsidR="004A2420" w:rsidRPr="004A108D" w:rsidRDefault="004610DC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  <w:r w:rsidRPr="004A108D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一、</w:t>
      </w:r>
      <w:r w:rsidR="00B5560A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聯盟宗旨</w:t>
      </w:r>
    </w:p>
    <w:p w14:paraId="5E9E6928" w14:textId="77777777" w:rsidR="004C44F8" w:rsidRPr="004A108D" w:rsidRDefault="00F01D9F" w:rsidP="000304A1">
      <w:pPr>
        <w:ind w:firstLineChars="200" w:firstLine="480"/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連結國內產業</w:t>
      </w:r>
      <w:r w:rsidR="00D53A63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，</w:t>
      </w:r>
      <w:r w:rsidR="00FF255F" w:rsidRPr="004A108D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結合政府科技發展資源，</w:t>
      </w:r>
      <w:r w:rsidR="00FF255F" w:rsidRPr="004A108D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促</w:t>
      </w:r>
      <w:r w:rsidR="00DE5BA4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進</w:t>
      </w:r>
      <w:r w:rsidR="00DE5BA4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AI</w:t>
      </w:r>
      <w:r w:rsidR="00DE5BA4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上下游</w:t>
      </w:r>
      <w:r w:rsidRPr="004A108D">
        <w:rPr>
          <w:rFonts w:ascii="Times New Roman" w:eastAsia="標楷體" w:hAnsi="Times New Roman" w:hint="eastAsia"/>
          <w:color w:val="000000" w:themeColor="text1"/>
          <w:szCs w:val="24"/>
        </w:rPr>
        <w:t>產業</w:t>
      </w:r>
      <w:r w:rsidR="00DE5BA4">
        <w:rPr>
          <w:rFonts w:ascii="Times New Roman" w:eastAsia="標楷體" w:hAnsi="Times New Roman" w:hint="eastAsia"/>
          <w:color w:val="000000" w:themeColor="text1"/>
          <w:szCs w:val="24"/>
        </w:rPr>
        <w:t>共榮發展</w:t>
      </w:r>
      <w:r w:rsidR="00FF255F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。</w:t>
      </w:r>
      <w:r w:rsidR="004C44F8" w:rsidRPr="004A108D"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  <w:t>聚焦「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AI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系統應用</w:t>
      </w:r>
      <w:r w:rsidR="004C44F8" w:rsidRPr="004A108D"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  <w:t>」、「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異質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AI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晶片整合</w:t>
      </w:r>
      <w:r w:rsidR="004C44F8" w:rsidRPr="004A108D"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  <w:t>」、「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新興運算架構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AI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晶片</w:t>
      </w:r>
      <w:r w:rsidR="004C44F8" w:rsidRPr="004A108D"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  <w:t>」與「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AI</w:t>
      </w:r>
      <w:r w:rsidR="001779CA" w:rsidRPr="001779CA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系統軟體</w:t>
      </w:r>
      <w:r w:rsidR="004C44F8" w:rsidRPr="004A108D">
        <w:rPr>
          <w:rFonts w:ascii="Times New Roman" w:eastAsia="標楷體" w:hAnsi="Times New Roman" w:cs="Times New Roman"/>
          <w:noProof/>
          <w:color w:val="000000" w:themeColor="text1"/>
          <w:kern w:val="0"/>
          <w:szCs w:val="24"/>
        </w:rPr>
        <w:t>」四大議題</w:t>
      </w:r>
      <w:r w:rsidR="00202B4B" w:rsidRPr="004A108D">
        <w:rPr>
          <w:rFonts w:ascii="Times New Roman" w:eastAsia="標楷體" w:hAnsi="Times New Roman" w:cs="Times New Roman" w:hint="eastAsia"/>
          <w:noProof/>
          <w:color w:val="000000" w:themeColor="text1"/>
          <w:kern w:val="0"/>
          <w:szCs w:val="24"/>
        </w:rPr>
        <w:t>，</w:t>
      </w:r>
      <w:r w:rsidR="00EF6D11" w:rsidRPr="004D1F2D">
        <w:rPr>
          <w:rFonts w:ascii="Times New Roman" w:eastAsia="標楷體" w:hAnsi="Times New Roman" w:cs="Times New Roman"/>
          <w:szCs w:val="24"/>
        </w:rPr>
        <w:t>形成臺灣人工智慧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晶片</w:t>
      </w:r>
      <w:r w:rsidR="00EF6D11" w:rsidRPr="004D1F2D">
        <w:rPr>
          <w:rFonts w:ascii="Times New Roman" w:eastAsia="標楷體" w:hAnsi="Times New Roman" w:cs="Times New Roman"/>
          <w:szCs w:val="24"/>
        </w:rPr>
        <w:t>技術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與應用</w:t>
      </w:r>
      <w:r w:rsidR="00EF6D11" w:rsidRPr="004D1F2D">
        <w:rPr>
          <w:rFonts w:ascii="Times New Roman" w:eastAsia="標楷體" w:hAnsi="Times New Roman" w:cs="Times New Roman"/>
          <w:szCs w:val="24"/>
        </w:rPr>
        <w:t>發展的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社群，作為</w:t>
      </w:r>
      <w:r w:rsidR="00EF6D11">
        <w:rPr>
          <w:rFonts w:ascii="Times New Roman" w:eastAsia="標楷體" w:hAnsi="Times New Roman" w:cs="Times New Roman" w:hint="eastAsia"/>
          <w:szCs w:val="24"/>
        </w:rPr>
        <w:t>交流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產官學</w:t>
      </w:r>
      <w:proofErr w:type="gramStart"/>
      <w:r w:rsidR="00EF6D11" w:rsidRPr="004D1F2D">
        <w:rPr>
          <w:rFonts w:ascii="Times New Roman" w:eastAsia="標楷體" w:hAnsi="Times New Roman" w:cs="Times New Roman" w:hint="eastAsia"/>
          <w:szCs w:val="24"/>
        </w:rPr>
        <w:t>研</w:t>
      </w:r>
      <w:proofErr w:type="gramEnd"/>
      <w:r w:rsidR="00EF6D11" w:rsidRPr="004D1F2D">
        <w:rPr>
          <w:rFonts w:ascii="Times New Roman" w:eastAsia="標楷體" w:hAnsi="Times New Roman" w:cs="Times New Roman" w:hint="eastAsia"/>
          <w:szCs w:val="24"/>
        </w:rPr>
        <w:t>各界對於</w:t>
      </w:r>
      <w:r w:rsidR="00EF6D11">
        <w:rPr>
          <w:rFonts w:ascii="Times New Roman" w:eastAsia="標楷體" w:hAnsi="Times New Roman" w:cs="Times New Roman" w:hint="eastAsia"/>
          <w:szCs w:val="24"/>
        </w:rPr>
        <w:t>我國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發展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AI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晶片與應用</w:t>
      </w:r>
      <w:r w:rsidR="00EF6D11">
        <w:rPr>
          <w:rFonts w:ascii="Times New Roman" w:eastAsia="標楷體" w:hAnsi="Times New Roman" w:cs="Times New Roman" w:hint="eastAsia"/>
          <w:szCs w:val="24"/>
        </w:rPr>
        <w:t>資訊</w:t>
      </w:r>
      <w:r w:rsidR="00EF6D11" w:rsidRPr="004D1F2D">
        <w:rPr>
          <w:rFonts w:ascii="Times New Roman" w:eastAsia="標楷體" w:hAnsi="Times New Roman" w:cs="Times New Roman" w:hint="eastAsia"/>
          <w:szCs w:val="24"/>
        </w:rPr>
        <w:t>平台</w:t>
      </w:r>
      <w:r w:rsidR="00993914" w:rsidRPr="004D1F2D">
        <w:rPr>
          <w:rFonts w:ascii="Times New Roman" w:eastAsia="標楷體" w:hAnsi="Times New Roman" w:cs="Times New Roman"/>
          <w:szCs w:val="24"/>
        </w:rPr>
        <w:t>。</w:t>
      </w:r>
    </w:p>
    <w:p w14:paraId="7E350802" w14:textId="77777777" w:rsidR="000304A1" w:rsidRDefault="000304A1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</w:p>
    <w:p w14:paraId="538124D2" w14:textId="77777777" w:rsidR="004A2420" w:rsidRPr="004A108D" w:rsidRDefault="001E0E73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二</w:t>
      </w:r>
      <w:r w:rsidR="004610DC" w:rsidRPr="004A108D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、</w:t>
      </w:r>
      <w:r w:rsidR="004A2420" w:rsidRPr="004A108D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  <w:t>會員資格</w:t>
      </w:r>
    </w:p>
    <w:p w14:paraId="1C6E5BF1" w14:textId="77777777" w:rsidR="001E0E73" w:rsidRPr="004D1F2D" w:rsidRDefault="001E0E73" w:rsidP="001E0E73">
      <w:pPr>
        <w:pStyle w:val="a8"/>
        <w:numPr>
          <w:ilvl w:val="0"/>
          <w:numId w:val="17"/>
        </w:numPr>
        <w:ind w:leftChars="0"/>
        <w:rPr>
          <w:rFonts w:ascii="Times New Roman" w:eastAsia="標楷體" w:hAnsi="Times New Roman" w:cs="Times New Roman"/>
          <w:szCs w:val="24"/>
        </w:rPr>
      </w:pPr>
      <w:r w:rsidRPr="001E0E73">
        <w:rPr>
          <w:rFonts w:ascii="Times New Roman" w:eastAsia="標楷體" w:hAnsi="Times New Roman" w:cs="Times New Roman"/>
          <w:b/>
          <w:szCs w:val="24"/>
        </w:rPr>
        <w:t>企業團體會員：</w:t>
      </w:r>
      <w:r w:rsidRPr="004D1F2D">
        <w:rPr>
          <w:rFonts w:ascii="Times New Roman" w:eastAsia="標楷體" w:hAnsi="Times New Roman" w:cs="Times New Roman"/>
          <w:szCs w:val="24"/>
        </w:rPr>
        <w:t>依中華民國公司法登記設立且與</w:t>
      </w:r>
      <w:r w:rsidRPr="004D1F2D">
        <w:rPr>
          <w:rFonts w:ascii="Times New Roman" w:eastAsia="標楷體" w:hAnsi="Times New Roman" w:cs="Times New Roman"/>
          <w:szCs w:val="24"/>
        </w:rPr>
        <w:t>AI</w:t>
      </w:r>
      <w:r w:rsidRPr="004D1F2D">
        <w:rPr>
          <w:rFonts w:ascii="Times New Roman" w:eastAsia="標楷體" w:hAnsi="Times New Roman" w:cs="Times New Roman"/>
          <w:szCs w:val="24"/>
        </w:rPr>
        <w:t>或半導體相關之</w:t>
      </w:r>
      <w:r>
        <w:rPr>
          <w:rFonts w:ascii="Times New Roman" w:eastAsia="標楷體" w:hAnsi="Times New Roman" w:cs="Times New Roman" w:hint="eastAsia"/>
          <w:szCs w:val="24"/>
        </w:rPr>
        <w:t>公司</w:t>
      </w:r>
      <w:r>
        <w:rPr>
          <w:rFonts w:ascii="Times New Roman" w:eastAsia="標楷體" w:hAnsi="Times New Roman" w:cs="Times New Roman"/>
          <w:szCs w:val="24"/>
        </w:rPr>
        <w:t>（包含但不限於研發、設計、製造、構裝、測試、系統整合等）</w:t>
      </w:r>
      <w:r>
        <w:rPr>
          <w:rFonts w:ascii="Times New Roman" w:eastAsia="標楷體" w:hAnsi="Times New Roman" w:cs="Times New Roman" w:hint="eastAsia"/>
          <w:szCs w:val="24"/>
        </w:rPr>
        <w:t>，以及</w:t>
      </w:r>
      <w:r w:rsidRPr="004D1F2D">
        <w:rPr>
          <w:rFonts w:ascii="Times New Roman" w:eastAsia="標楷體" w:hAnsi="Times New Roman" w:cs="Times New Roman"/>
          <w:szCs w:val="24"/>
        </w:rPr>
        <w:t>依中華民國公司法登記設立</w:t>
      </w:r>
      <w:r w:rsidRPr="004D1F2D">
        <w:rPr>
          <w:rFonts w:ascii="Times New Roman" w:eastAsia="標楷體" w:hAnsi="Times New Roman" w:cs="Times New Roman" w:hint="eastAsia"/>
          <w:szCs w:val="24"/>
        </w:rPr>
        <w:t>且有意願投資我國</w:t>
      </w:r>
      <w:r w:rsidRPr="004D1F2D">
        <w:rPr>
          <w:rFonts w:ascii="Times New Roman" w:eastAsia="標楷體" w:hAnsi="Times New Roman" w:cs="Times New Roman" w:hint="eastAsia"/>
          <w:szCs w:val="24"/>
        </w:rPr>
        <w:t>AI</w:t>
      </w:r>
      <w:r w:rsidRPr="004D1F2D">
        <w:rPr>
          <w:rFonts w:ascii="Times New Roman" w:eastAsia="標楷體" w:hAnsi="Times New Roman" w:cs="Times New Roman" w:hint="eastAsia"/>
          <w:szCs w:val="24"/>
        </w:rPr>
        <w:t>晶片及</w:t>
      </w:r>
      <w:r w:rsidRPr="004D1F2D">
        <w:rPr>
          <w:rFonts w:ascii="Times New Roman" w:eastAsia="標楷體" w:hAnsi="Times New Roman" w:cs="Times New Roman" w:hint="eastAsia"/>
          <w:szCs w:val="24"/>
        </w:rPr>
        <w:t>AI</w:t>
      </w:r>
      <w:r w:rsidRPr="004D1F2D">
        <w:rPr>
          <w:rFonts w:ascii="Times New Roman" w:eastAsia="標楷體" w:hAnsi="Times New Roman" w:cs="Times New Roman" w:hint="eastAsia"/>
          <w:szCs w:val="24"/>
        </w:rPr>
        <w:t>應用新創事業之創投</w:t>
      </w:r>
      <w:r>
        <w:rPr>
          <w:rFonts w:ascii="Times New Roman" w:eastAsia="標楷體" w:hAnsi="Times New Roman" w:cs="Times New Roman" w:hint="eastAsia"/>
          <w:szCs w:val="24"/>
        </w:rPr>
        <w:t>公司。</w:t>
      </w:r>
    </w:p>
    <w:p w14:paraId="50C9E33F" w14:textId="77777777" w:rsidR="001E0E73" w:rsidRPr="000304A1" w:rsidRDefault="001E0E73" w:rsidP="001E0E73">
      <w:pPr>
        <w:pStyle w:val="a8"/>
        <w:numPr>
          <w:ilvl w:val="0"/>
          <w:numId w:val="17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1E0E73">
        <w:rPr>
          <w:rFonts w:ascii="Times New Roman" w:eastAsia="標楷體" w:hAnsi="Times New Roman" w:cs="Times New Roman" w:hint="eastAsia"/>
          <w:b/>
          <w:szCs w:val="24"/>
        </w:rPr>
        <w:t>非企業</w:t>
      </w:r>
      <w:r w:rsidRPr="001E0E73">
        <w:rPr>
          <w:rFonts w:ascii="Times New Roman" w:eastAsia="標楷體" w:hAnsi="Times New Roman" w:cs="Times New Roman"/>
          <w:b/>
          <w:szCs w:val="24"/>
        </w:rPr>
        <w:t>團體會員：</w:t>
      </w:r>
      <w:r w:rsidRPr="004D1F2D">
        <w:rPr>
          <w:rFonts w:ascii="Times New Roman" w:eastAsia="標楷體" w:hAnsi="Times New Roman" w:cs="Times New Roman"/>
          <w:szCs w:val="24"/>
        </w:rPr>
        <w:t>公私立大專院校及所屬單位、公立研究機構，以及</w:t>
      </w:r>
      <w:r w:rsidRPr="004D1F2D">
        <w:rPr>
          <w:rFonts w:ascii="Times New Roman" w:eastAsia="標楷體" w:hAnsi="Times New Roman" w:cs="Times New Roman"/>
          <w:szCs w:val="24"/>
        </w:rPr>
        <w:t>AI</w:t>
      </w:r>
      <w:r w:rsidRPr="004D1F2D">
        <w:rPr>
          <w:rFonts w:ascii="Times New Roman" w:eastAsia="標楷體" w:hAnsi="Times New Roman" w:cs="Times New Roman"/>
          <w:szCs w:val="24"/>
        </w:rPr>
        <w:t>或半導體領域之各類國內</w:t>
      </w:r>
      <w:r>
        <w:rPr>
          <w:rFonts w:ascii="Times New Roman" w:eastAsia="標楷體" w:hAnsi="Times New Roman" w:cs="Times New Roman" w:hint="eastAsia"/>
          <w:szCs w:val="24"/>
        </w:rPr>
        <w:t>、外</w:t>
      </w:r>
      <w:r w:rsidRPr="004D1F2D">
        <w:rPr>
          <w:rFonts w:ascii="Times New Roman" w:eastAsia="標楷體" w:hAnsi="Times New Roman" w:cs="Times New Roman"/>
          <w:szCs w:val="24"/>
        </w:rPr>
        <w:t>公</w:t>
      </w:r>
      <w:r>
        <w:rPr>
          <w:rFonts w:ascii="Times New Roman" w:eastAsia="標楷體" w:hAnsi="Times New Roman" w:cs="Times New Roman" w:hint="eastAsia"/>
          <w:szCs w:val="24"/>
        </w:rPr>
        <w:t>會</w:t>
      </w:r>
      <w:r>
        <w:rPr>
          <w:rFonts w:ascii="Times New Roman" w:eastAsia="標楷體" w:hAnsi="Times New Roman" w:cs="Times New Roman" w:hint="eastAsia"/>
          <w:szCs w:val="24"/>
        </w:rPr>
        <w:t>/</w:t>
      </w:r>
      <w:r w:rsidRPr="004D1F2D">
        <w:rPr>
          <w:rFonts w:ascii="Times New Roman" w:eastAsia="標楷體" w:hAnsi="Times New Roman" w:cs="Times New Roman"/>
          <w:szCs w:val="24"/>
        </w:rPr>
        <w:t>協</w:t>
      </w:r>
      <w:r>
        <w:rPr>
          <w:rFonts w:ascii="Times New Roman" w:eastAsia="標楷體" w:hAnsi="Times New Roman" w:cs="Times New Roman" w:hint="eastAsia"/>
          <w:szCs w:val="24"/>
        </w:rPr>
        <w:t>會</w:t>
      </w:r>
      <w:r>
        <w:rPr>
          <w:rFonts w:ascii="Times New Roman" w:eastAsia="標楷體" w:hAnsi="Times New Roman" w:cs="Times New Roman" w:hint="eastAsia"/>
          <w:szCs w:val="24"/>
        </w:rPr>
        <w:t>/</w:t>
      </w:r>
      <w:r w:rsidRPr="004D1F2D">
        <w:rPr>
          <w:rFonts w:ascii="Times New Roman" w:eastAsia="標楷體" w:hAnsi="Times New Roman" w:cs="Times New Roman"/>
          <w:szCs w:val="24"/>
        </w:rPr>
        <w:t>學會</w:t>
      </w:r>
      <w:r>
        <w:rPr>
          <w:rFonts w:ascii="Times New Roman" w:eastAsia="標楷體" w:hAnsi="Times New Roman" w:cs="Times New Roman" w:hint="eastAsia"/>
          <w:szCs w:val="24"/>
        </w:rPr>
        <w:t>等法人與非法人</w:t>
      </w:r>
      <w:r w:rsidRPr="004D1F2D">
        <w:rPr>
          <w:rFonts w:ascii="Times New Roman" w:eastAsia="標楷體" w:hAnsi="Times New Roman" w:cs="Times New Roman"/>
          <w:szCs w:val="24"/>
        </w:rPr>
        <w:t>團體</w:t>
      </w:r>
      <w:r>
        <w:rPr>
          <w:rFonts w:ascii="Times New Roman" w:eastAsia="標楷體" w:hAnsi="Times New Roman" w:cs="Times New Roman" w:hint="eastAsia"/>
          <w:szCs w:val="24"/>
        </w:rPr>
        <w:t>。</w:t>
      </w:r>
    </w:p>
    <w:p w14:paraId="6C1FD8A7" w14:textId="77777777" w:rsidR="000304A1" w:rsidRDefault="000304A1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</w:p>
    <w:p w14:paraId="1CC766AC" w14:textId="77777777" w:rsidR="004A2420" w:rsidRPr="004A108D" w:rsidRDefault="001E0E73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三</w:t>
      </w:r>
      <w:r w:rsidR="004610DC" w:rsidRPr="004A108D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、</w:t>
      </w:r>
      <w:r w:rsidR="004A2420" w:rsidRPr="004A108D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  <w:t>會員權</w:t>
      </w:r>
      <w:r w:rsidR="0083564C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益</w:t>
      </w:r>
      <w:r w:rsidR="00E46EA0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與義務</w:t>
      </w:r>
    </w:p>
    <w:p w14:paraId="28BA8C75" w14:textId="77777777" w:rsidR="0083564C" w:rsidRPr="000304A1" w:rsidRDefault="000304A1" w:rsidP="000304A1">
      <w:pPr>
        <w:pStyle w:val="a8"/>
        <w:numPr>
          <w:ilvl w:val="0"/>
          <w:numId w:val="17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掌握</w:t>
      </w:r>
      <w:r w:rsidR="00E46EA0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資訊：</w:t>
      </w:r>
      <w:r w:rsidR="00461261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技術</w:t>
      </w:r>
      <w:r w:rsidR="0083564C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論壇</w:t>
      </w:r>
      <w:r w:rsidR="00205749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、</w:t>
      </w:r>
      <w:r w:rsidR="00461261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專題演講</w:t>
      </w:r>
      <w:r w:rsidR="00205749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、</w:t>
      </w:r>
      <w:r w:rsidR="0083564C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專利</w:t>
      </w:r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或</w:t>
      </w:r>
      <w:r w:rsidR="00E46EA0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市場</w:t>
      </w:r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及法人成果資訊</w:t>
      </w:r>
      <w:r w:rsidR="00205749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</w:p>
    <w:p w14:paraId="17AB3248" w14:textId="77777777" w:rsidR="0083564C" w:rsidRPr="000304A1" w:rsidRDefault="000304A1" w:rsidP="000304A1">
      <w:pPr>
        <w:pStyle w:val="a8"/>
        <w:numPr>
          <w:ilvl w:val="0"/>
          <w:numId w:val="17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連結</w:t>
      </w:r>
      <w:r w:rsidR="00E46EA0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資源：</w:t>
      </w:r>
      <w:r w:rsidR="0083564C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政府政策</w:t>
      </w:r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方向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、</w:t>
      </w:r>
      <w:r w:rsidR="00E46EA0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研發</w:t>
      </w:r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鼓勵機制</w:t>
      </w:r>
      <w:r w:rsidR="00E46EA0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、</w:t>
      </w:r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產學學</w:t>
      </w:r>
      <w:proofErr w:type="gramStart"/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研</w:t>
      </w:r>
      <w:proofErr w:type="gramEnd"/>
      <w:r w:rsidR="001E0E73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資訊交流平台</w:t>
      </w:r>
      <w:r w:rsidR="00205749" w:rsidRP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</w:p>
    <w:p w14:paraId="1DB4BC77" w14:textId="7DFF7F04" w:rsidR="00E46EA0" w:rsidRPr="00637B92" w:rsidRDefault="001E0E73" w:rsidP="00637B92">
      <w:pPr>
        <w:pStyle w:val="a8"/>
        <w:numPr>
          <w:ilvl w:val="0"/>
          <w:numId w:val="17"/>
        </w:numPr>
        <w:ind w:leftChars="0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1E0E73">
        <w:rPr>
          <w:rFonts w:ascii="Times New Roman" w:eastAsia="標楷體" w:hAnsi="Times New Roman" w:cs="Times New Roman" w:hint="eastAsia"/>
          <w:szCs w:val="24"/>
        </w:rPr>
        <w:t>會員享參加本聯盟會議、活動及下載本聯盟提供會員參考資訊之權利</w:t>
      </w:r>
      <w:r>
        <w:rPr>
          <w:rFonts w:ascii="Times New Roman" w:eastAsia="標楷體" w:hAnsi="Times New Roman" w:cs="Times New Roman" w:hint="eastAsia"/>
          <w:szCs w:val="24"/>
        </w:rPr>
        <w:t>，並</w:t>
      </w:r>
      <w:r w:rsidRPr="001E0E73">
        <w:rPr>
          <w:rFonts w:ascii="Times New Roman" w:eastAsia="標楷體" w:hAnsi="Times New Roman" w:cs="Times New Roman" w:hint="eastAsia"/>
          <w:szCs w:val="24"/>
        </w:rPr>
        <w:t>有協助本聯盟</w:t>
      </w:r>
      <w:r>
        <w:rPr>
          <w:rFonts w:ascii="Times New Roman" w:eastAsia="標楷體" w:hAnsi="Times New Roman" w:cs="Times New Roman" w:hint="eastAsia"/>
          <w:szCs w:val="24"/>
        </w:rPr>
        <w:t>推動</w:t>
      </w:r>
      <w:r w:rsidRPr="001E0E73">
        <w:rPr>
          <w:rFonts w:ascii="Times New Roman" w:eastAsia="標楷體" w:hAnsi="Times New Roman" w:cs="Times New Roman" w:hint="eastAsia"/>
          <w:szCs w:val="24"/>
        </w:rPr>
        <w:t>會務與業務發</w:t>
      </w:r>
      <w:r w:rsidRPr="008718E4">
        <w:rPr>
          <w:rFonts w:ascii="Times New Roman" w:eastAsia="標楷體" w:hAnsi="Times New Roman" w:cs="Times New Roman" w:hint="eastAsia"/>
          <w:szCs w:val="24"/>
        </w:rPr>
        <w:t>展</w:t>
      </w:r>
      <w:r w:rsidR="00637B92" w:rsidRPr="008718E4">
        <w:rPr>
          <w:rFonts w:ascii="Times New Roman" w:eastAsia="標楷體" w:hAnsi="Times New Roman" w:cs="Times New Roman" w:hint="eastAsia"/>
          <w:szCs w:val="24"/>
        </w:rPr>
        <w:t>，以及遵守聯盟會務運作及管理等相關規範</w:t>
      </w:r>
      <w:r w:rsidRPr="008718E4">
        <w:rPr>
          <w:rFonts w:ascii="Times New Roman" w:eastAsia="標楷體" w:hAnsi="Times New Roman" w:cs="Times New Roman" w:hint="eastAsia"/>
          <w:szCs w:val="24"/>
        </w:rPr>
        <w:t>之</w:t>
      </w:r>
      <w:r w:rsidRPr="00637B92">
        <w:rPr>
          <w:rFonts w:ascii="Times New Roman" w:eastAsia="標楷體" w:hAnsi="Times New Roman" w:cs="Times New Roman" w:hint="eastAsia"/>
          <w:szCs w:val="24"/>
        </w:rPr>
        <w:t>義務。</w:t>
      </w:r>
    </w:p>
    <w:p w14:paraId="39AEDF92" w14:textId="77777777" w:rsidR="000304A1" w:rsidRPr="001E0E73" w:rsidRDefault="000304A1" w:rsidP="000304A1">
      <w:pPr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</w:pPr>
    </w:p>
    <w:p w14:paraId="04C3C2AD" w14:textId="482A003A" w:rsidR="00E46EA0" w:rsidRPr="004A108D" w:rsidRDefault="001E0E73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四</w:t>
      </w:r>
      <w:r w:rsidR="004A108D" w:rsidRPr="004A108D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、</w:t>
      </w:r>
      <w:r w:rsidR="00C54659" w:rsidRPr="004A108D">
        <w:rPr>
          <w:rFonts w:ascii="Times New Roman" w:eastAsia="標楷體" w:hAnsi="Times New Roman" w:cs="Times New Roman"/>
          <w:b/>
          <w:noProof/>
          <w:color w:val="000000" w:themeColor="text1"/>
          <w:kern w:val="0"/>
          <w:szCs w:val="24"/>
        </w:rPr>
        <w:t>入會辦法：</w:t>
      </w:r>
      <w:r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本聯盟歡迎符合會員資格之單位免費加入，</w:t>
      </w:r>
      <w:r w:rsidR="00C54659" w:rsidRPr="00A26614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請填妥入會申請書</w:t>
      </w:r>
      <w:r w:rsidR="005E003A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及用印</w:t>
      </w:r>
      <w:r w:rsidR="00C54659" w:rsidRPr="00A26614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，</w:t>
      </w:r>
      <w:r w:rsidR="00616304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掃描</w:t>
      </w:r>
      <w:r w:rsidR="005E003A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後</w:t>
      </w:r>
      <w:r w:rsidR="000304A1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以</w:t>
      </w:r>
      <w:r w:rsidR="000221AF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e-mail</w:t>
      </w:r>
      <w:r w:rsidR="000304A1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寄送</w:t>
      </w:r>
      <w:r w:rsidR="00C54659" w:rsidRPr="00A26614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至</w:t>
      </w:r>
      <w:r w:rsidR="00E46EA0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聯盟秘書處</w:t>
      </w:r>
      <w:r w:rsidR="000304A1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，</w:t>
      </w:r>
      <w:r w:rsidR="00E46EA0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 xml:space="preserve"> </w:t>
      </w:r>
      <w:r w:rsidR="00E46EA0" w:rsidRPr="00E46EA0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經審查通過</w:t>
      </w:r>
      <w:r w:rsidR="00993914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後正式通知</w:t>
      </w:r>
      <w:r w:rsidR="00E46EA0" w:rsidRPr="00E46EA0">
        <w:rPr>
          <w:rFonts w:ascii="Times New Roman" w:eastAsia="標楷體" w:hAnsi="Times New Roman" w:cs="Times New Roman" w:hint="eastAsia"/>
          <w:b/>
          <w:noProof/>
          <w:color w:val="000000" w:themeColor="text1"/>
          <w:kern w:val="0"/>
          <w:szCs w:val="24"/>
        </w:rPr>
        <w:t>成為會員</w:t>
      </w:r>
      <w:r w:rsidR="00E46EA0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。</w:t>
      </w:r>
    </w:p>
    <w:p w14:paraId="65102A22" w14:textId="77777777" w:rsidR="00E46EA0" w:rsidRDefault="00E46EA0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382D388A" w14:textId="77777777" w:rsidR="002D1047" w:rsidRDefault="002D1047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39DEC5F9" w14:textId="77777777" w:rsidR="002D1047" w:rsidRDefault="002D1047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325DB202" w14:textId="77777777" w:rsidR="00EF6D11" w:rsidRDefault="00EF6D11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4F82B451" w14:textId="77777777" w:rsidR="00EF6D11" w:rsidRDefault="00EF6D11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644C6D1A" w14:textId="77777777" w:rsidR="002D1047" w:rsidRDefault="002D1047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</w:p>
    <w:p w14:paraId="63026AF1" w14:textId="77777777" w:rsidR="000304A1" w:rsidRDefault="000304A1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============</w:t>
      </w:r>
      <w:r w:rsidR="002D1047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==================================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================</w:t>
      </w:r>
      <w:r w:rsidR="002D1047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==========</w:t>
      </w:r>
    </w:p>
    <w:p w14:paraId="6ECD79FD" w14:textId="77777777" w:rsidR="00E46EA0" w:rsidRPr="009D59C4" w:rsidRDefault="00E46EA0" w:rsidP="002D1047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E46EA0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台灣人工智慧晶片聯盟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（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AITA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）</w:t>
      </w:r>
      <w:r w:rsidR="000304A1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 xml:space="preserve">　</w:t>
      </w:r>
      <w:hyperlink r:id="rId7" w:history="1">
        <w:r w:rsidR="002D1047" w:rsidRPr="0079448F">
          <w:rPr>
            <w:rStyle w:val="a3"/>
            <w:rFonts w:ascii="Times New Roman" w:eastAsia="標楷體" w:hAnsi="Times New Roman" w:cs="Times New Roman" w:hint="eastAsia"/>
            <w:kern w:val="0"/>
            <w:szCs w:val="24"/>
          </w:rPr>
          <w:t>www.aita.org.tw</w:t>
        </w:r>
      </w:hyperlink>
    </w:p>
    <w:p w14:paraId="5BCDC1F7" w14:textId="77777777" w:rsidR="002D1047" w:rsidRDefault="002D1047" w:rsidP="002D1047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============</w:t>
      </w:r>
      <w: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==================================</w:t>
      </w:r>
      <w:r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==========================</w:t>
      </w:r>
    </w:p>
    <w:p w14:paraId="7F96FFA9" w14:textId="77777777" w:rsidR="0001310C" w:rsidRPr="005C741A" w:rsidRDefault="005C741A" w:rsidP="000304A1">
      <w:pPr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5C741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31057</w:t>
      </w:r>
      <w:r w:rsidRPr="005C741A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新竹縣竹東鎮中興路四段</w:t>
      </w:r>
      <w:r w:rsidRPr="005C741A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195</w:t>
      </w:r>
      <w:r w:rsidRPr="005C741A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號</w:t>
      </w:r>
      <w:r w:rsidRPr="005C741A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11</w:t>
      </w:r>
      <w:r w:rsidRPr="005C741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館</w:t>
      </w:r>
      <w:r w:rsidR="001E0E7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261-2</w:t>
      </w:r>
      <w:r w:rsidRPr="005C741A">
        <w:rPr>
          <w:rFonts w:ascii="Times New Roman" w:eastAsia="標楷體" w:hAnsi="Times New Roman" w:cs="Times New Roman" w:hint="eastAsia"/>
          <w:color w:val="000000" w:themeColor="text1"/>
          <w:kern w:val="0"/>
          <w:szCs w:val="24"/>
        </w:rPr>
        <w:t>室</w:t>
      </w:r>
    </w:p>
    <w:p w14:paraId="5EDAFBEA" w14:textId="67AAC151" w:rsidR="002D1047" w:rsidRPr="008718E4" w:rsidRDefault="00647EE0" w:rsidP="002D1047">
      <w:pPr>
        <w:rPr>
          <w:rFonts w:ascii="Times New Roman" w:eastAsia="標楷體" w:hAnsi="Times New Roman" w:cs="Times New Roman"/>
          <w:color w:val="FF0000"/>
          <w:kern w:val="0"/>
          <w:szCs w:val="24"/>
        </w:rPr>
      </w:pPr>
      <w:r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Tel</w:t>
      </w:r>
      <w:r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：</w:t>
      </w:r>
      <w:r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03-591</w:t>
      </w:r>
      <w:r w:rsidR="00727482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>7373</w:t>
      </w:r>
      <w:r w:rsidR="00727482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、</w:t>
      </w:r>
      <w:r w:rsidR="00727482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03-5912777</w:t>
      </w:r>
      <w:r w:rsidR="00727482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 xml:space="preserve"> </w:t>
      </w:r>
      <w:r w:rsidR="00EF6D11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 xml:space="preserve"> </w:t>
      </w:r>
      <w:r w:rsidR="00727482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>|</w:t>
      </w:r>
      <w:r w:rsidR="00EF6D11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 xml:space="preserve"> </w:t>
      </w:r>
      <w:r w:rsidR="00727482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 xml:space="preserve"> </w:t>
      </w:r>
      <w:r w:rsidR="00CE70F4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E-mail</w:t>
      </w:r>
      <w:r w:rsidR="00CE70F4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：</w:t>
      </w:r>
      <w:hyperlink r:id="rId8" w:history="1">
        <w:r w:rsidR="009E4235" w:rsidRPr="00355C49">
          <w:rPr>
            <w:rStyle w:val="a3"/>
            <w:rFonts w:ascii="Times New Roman" w:eastAsia="標楷體" w:hAnsi="Times New Roman" w:cs="Times New Roman" w:hint="eastAsia"/>
            <w:kern w:val="0"/>
            <w:szCs w:val="24"/>
          </w:rPr>
          <w:t>aita@itri.org.tw</w:t>
        </w:r>
      </w:hyperlink>
      <w:r w:rsidR="009E4235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 xml:space="preserve"> </w:t>
      </w:r>
      <w:r w:rsidR="00727482" w:rsidRPr="00355C49">
        <w:rPr>
          <w:rFonts w:ascii="Times New Roman" w:eastAsia="標楷體" w:hAnsi="Times New Roman" w:cs="Times New Roman"/>
          <w:color w:val="0000FF"/>
          <w:kern w:val="0"/>
          <w:szCs w:val="24"/>
        </w:rPr>
        <w:t xml:space="preserve"> |  </w:t>
      </w:r>
      <w:r w:rsidR="00727482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Website</w:t>
      </w:r>
      <w:r w:rsidR="00727482" w:rsidRPr="00355C49">
        <w:rPr>
          <w:rFonts w:ascii="Times New Roman" w:eastAsia="標楷體" w:hAnsi="Times New Roman" w:cs="Times New Roman" w:hint="eastAsia"/>
          <w:color w:val="0000FF"/>
          <w:kern w:val="0"/>
          <w:szCs w:val="24"/>
        </w:rPr>
        <w:t>：</w:t>
      </w:r>
      <w:hyperlink r:id="rId9" w:history="1">
        <w:r w:rsidR="00727482" w:rsidRPr="00355C49">
          <w:rPr>
            <w:rStyle w:val="a3"/>
            <w:rFonts w:ascii="Times New Roman" w:eastAsia="標楷體" w:hAnsi="Times New Roman" w:cs="Times New Roman" w:hint="eastAsia"/>
            <w:kern w:val="0"/>
            <w:szCs w:val="24"/>
          </w:rPr>
          <w:t>www.aita.org.tw</w:t>
        </w:r>
      </w:hyperlink>
      <w:r w:rsidR="00727482">
        <w:rPr>
          <w:rFonts w:ascii="Times New Roman" w:eastAsia="標楷體" w:hAnsi="Times New Roman" w:cs="Times New Roman" w:hint="eastAsia"/>
          <w:color w:val="FF0000"/>
          <w:kern w:val="0"/>
          <w:szCs w:val="24"/>
        </w:rPr>
        <w:t xml:space="preserve"> </w:t>
      </w:r>
    </w:p>
    <w:p w14:paraId="11FF343A" w14:textId="77777777" w:rsidR="003675AD" w:rsidRPr="00727482" w:rsidRDefault="003675AD">
      <w:pPr>
        <w:widowControl/>
        <w:rPr>
          <w:rFonts w:ascii="Times New Roman" w:eastAsia="標楷體" w:hAnsi="Times New Roman" w:cs="Times New Roman"/>
          <w:b/>
          <w:color w:val="FF0000"/>
          <w:kern w:val="0"/>
          <w:sz w:val="32"/>
          <w:szCs w:val="32"/>
        </w:rPr>
        <w:sectPr w:rsidR="003675AD" w:rsidRPr="00727482" w:rsidSect="000304A1">
          <w:headerReference w:type="default" r:id="rId10"/>
          <w:footerReference w:type="default" r:id="rId11"/>
          <w:pgSz w:w="11906" w:h="16838"/>
          <w:pgMar w:top="1440" w:right="1080" w:bottom="1440" w:left="1080" w:header="709" w:footer="992" w:gutter="0"/>
          <w:cols w:space="425"/>
          <w:docGrid w:type="lines" w:linePitch="360"/>
        </w:sectPr>
      </w:pPr>
    </w:p>
    <w:p w14:paraId="06833DFC" w14:textId="77777777" w:rsidR="00AC3614" w:rsidRPr="00616304" w:rsidRDefault="0097152E" w:rsidP="002D1047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</w:pPr>
      <w:r w:rsidRPr="00616304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lastRenderedPageBreak/>
        <w:t>台灣人工智慧晶片聯盟</w:t>
      </w:r>
      <w:r w:rsidR="0061630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（</w:t>
      </w:r>
      <w:r w:rsidR="002D1047" w:rsidRPr="00616304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AITA</w:t>
      </w:r>
      <w:r w:rsidR="00616304">
        <w:rPr>
          <w:rFonts w:ascii="Times New Roman" w:eastAsia="標楷體" w:hAnsi="Times New Roman" w:cs="Times New Roman" w:hint="eastAsia"/>
          <w:b/>
          <w:color w:val="000000" w:themeColor="text1"/>
          <w:sz w:val="28"/>
          <w:szCs w:val="28"/>
        </w:rPr>
        <w:t>）</w:t>
      </w:r>
      <w:r w:rsidR="00AC3614" w:rsidRPr="00616304">
        <w:rPr>
          <w:rFonts w:ascii="Times New Roman" w:eastAsia="標楷體" w:hAnsi="Times New Roman" w:cs="Times New Roman"/>
          <w:b/>
          <w:color w:val="000000" w:themeColor="text1"/>
          <w:sz w:val="28"/>
          <w:szCs w:val="28"/>
        </w:rPr>
        <w:t>入會申請書</w:t>
      </w:r>
    </w:p>
    <w:p w14:paraId="73EDA6C3" w14:textId="77777777" w:rsidR="00616304" w:rsidRDefault="00AC3614" w:rsidP="00D164D5">
      <w:pPr>
        <w:adjustRightInd w:val="0"/>
        <w:snapToGrid w:val="0"/>
        <w:jc w:val="righ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D1047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                                       </w:t>
      </w:r>
      <w:r w:rsidR="00A5227F" w:rsidRPr="002D1047">
        <w:rPr>
          <w:rFonts w:ascii="Times New Roman" w:eastAsia="標楷體" w:hAnsi="Times New Roman" w:cs="Times New Roman"/>
          <w:color w:val="000000" w:themeColor="text1"/>
          <w:szCs w:val="24"/>
        </w:rPr>
        <w:t xml:space="preserve">  </w:t>
      </w:r>
    </w:p>
    <w:p w14:paraId="7F238C35" w14:textId="77777777" w:rsidR="00AC3614" w:rsidRPr="002D1047" w:rsidRDefault="00AC3614" w:rsidP="00D164D5">
      <w:pPr>
        <w:adjustRightInd w:val="0"/>
        <w:snapToGrid w:val="0"/>
        <w:jc w:val="right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D1047">
        <w:rPr>
          <w:rFonts w:ascii="Times New Roman" w:eastAsia="標楷體" w:hAnsi="Times New Roman" w:cs="Times New Roman"/>
          <w:color w:val="000000" w:themeColor="text1"/>
          <w:szCs w:val="24"/>
        </w:rPr>
        <w:t>申請日期：　　年　　月　　日</w:t>
      </w:r>
    </w:p>
    <w:tbl>
      <w:tblPr>
        <w:tblW w:w="100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2"/>
        <w:gridCol w:w="1276"/>
        <w:gridCol w:w="3260"/>
        <w:gridCol w:w="705"/>
        <w:gridCol w:w="855"/>
        <w:gridCol w:w="1134"/>
        <w:gridCol w:w="2268"/>
      </w:tblGrid>
      <w:tr w:rsidR="00D53A63" w:rsidRPr="002D1047" w14:paraId="4904F4AD" w14:textId="77777777" w:rsidTr="00362FE5">
        <w:trPr>
          <w:cantSplit/>
          <w:trHeight w:val="567"/>
          <w:jc w:val="center"/>
        </w:trPr>
        <w:tc>
          <w:tcPr>
            <w:tcW w:w="1828" w:type="dxa"/>
            <w:gridSpan w:val="2"/>
            <w:vAlign w:val="center"/>
          </w:tcPr>
          <w:p w14:paraId="11C6D9BF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公司</w:t>
            </w:r>
            <w:r w:rsidR="00305551"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="00305551"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團體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名稱</w:t>
            </w:r>
          </w:p>
        </w:tc>
        <w:tc>
          <w:tcPr>
            <w:tcW w:w="8222" w:type="dxa"/>
            <w:gridSpan w:val="5"/>
            <w:vAlign w:val="center"/>
          </w:tcPr>
          <w:p w14:paraId="149C3E0B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D53A63" w:rsidRPr="002D1047" w14:paraId="13F3CA59" w14:textId="77777777" w:rsidTr="00362FE5">
        <w:trPr>
          <w:cantSplit/>
          <w:trHeight w:val="567"/>
          <w:jc w:val="center"/>
        </w:trPr>
        <w:tc>
          <w:tcPr>
            <w:tcW w:w="1828" w:type="dxa"/>
            <w:gridSpan w:val="2"/>
            <w:vAlign w:val="center"/>
          </w:tcPr>
          <w:p w14:paraId="5E2B7207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英文名稱</w:t>
            </w:r>
          </w:p>
        </w:tc>
        <w:tc>
          <w:tcPr>
            <w:tcW w:w="8222" w:type="dxa"/>
            <w:gridSpan w:val="5"/>
            <w:vAlign w:val="center"/>
          </w:tcPr>
          <w:p w14:paraId="43C266EF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D53A63" w:rsidRPr="002D1047" w14:paraId="58AC96C6" w14:textId="77777777" w:rsidTr="00362FE5">
        <w:trPr>
          <w:cantSplit/>
          <w:trHeight w:val="567"/>
          <w:jc w:val="center"/>
        </w:trPr>
        <w:tc>
          <w:tcPr>
            <w:tcW w:w="1828" w:type="dxa"/>
            <w:gridSpan w:val="2"/>
            <w:vAlign w:val="center"/>
          </w:tcPr>
          <w:p w14:paraId="0AA684EA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公司</w:t>
            </w:r>
            <w:r w:rsidR="00631D71"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="00631D71"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團體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地址</w:t>
            </w:r>
          </w:p>
        </w:tc>
        <w:tc>
          <w:tcPr>
            <w:tcW w:w="8222" w:type="dxa"/>
            <w:gridSpan w:val="5"/>
            <w:vAlign w:val="center"/>
          </w:tcPr>
          <w:p w14:paraId="3145AA8C" w14:textId="77777777" w:rsidR="00D53A63" w:rsidRPr="006A6DBB" w:rsidRDefault="00D53A63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7FCB905B" w14:textId="0210990D" w:rsidTr="00362FE5">
        <w:trPr>
          <w:cantSplit/>
          <w:trHeight w:val="567"/>
          <w:jc w:val="center"/>
        </w:trPr>
        <w:tc>
          <w:tcPr>
            <w:tcW w:w="1828" w:type="dxa"/>
            <w:gridSpan w:val="2"/>
            <w:vAlign w:val="center"/>
          </w:tcPr>
          <w:p w14:paraId="7463F2F1" w14:textId="6751E956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統一編號</w:t>
            </w:r>
          </w:p>
        </w:tc>
        <w:tc>
          <w:tcPr>
            <w:tcW w:w="3260" w:type="dxa"/>
            <w:vAlign w:val="center"/>
          </w:tcPr>
          <w:p w14:paraId="396C0368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24FA4A42" w14:textId="3EE79A61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網址</w:t>
            </w:r>
          </w:p>
        </w:tc>
        <w:tc>
          <w:tcPr>
            <w:tcW w:w="3402" w:type="dxa"/>
            <w:gridSpan w:val="2"/>
            <w:vAlign w:val="center"/>
          </w:tcPr>
          <w:p w14:paraId="51CC2937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08BF0A95" w14:textId="77777777" w:rsidTr="00362FE5">
        <w:trPr>
          <w:cantSplit/>
          <w:trHeight w:val="621"/>
          <w:jc w:val="center"/>
        </w:trPr>
        <w:tc>
          <w:tcPr>
            <w:tcW w:w="552" w:type="dxa"/>
            <w:vMerge w:val="restart"/>
            <w:vAlign w:val="center"/>
          </w:tcPr>
          <w:p w14:paraId="3F6E029F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會</w:t>
            </w:r>
          </w:p>
          <w:p w14:paraId="7A67687F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員</w:t>
            </w:r>
          </w:p>
          <w:p w14:paraId="6C20CF10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代</w:t>
            </w:r>
          </w:p>
          <w:p w14:paraId="41B48DA0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表</w:t>
            </w:r>
          </w:p>
        </w:tc>
        <w:tc>
          <w:tcPr>
            <w:tcW w:w="1276" w:type="dxa"/>
            <w:vAlign w:val="center"/>
          </w:tcPr>
          <w:p w14:paraId="46AA13DB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姓名</w:t>
            </w:r>
          </w:p>
        </w:tc>
        <w:tc>
          <w:tcPr>
            <w:tcW w:w="3260" w:type="dxa"/>
            <w:vAlign w:val="center"/>
          </w:tcPr>
          <w:p w14:paraId="7D8223BF" w14:textId="5CFEE95D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04A24715" w14:textId="7F9CCB38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部門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職稱</w:t>
            </w:r>
          </w:p>
        </w:tc>
        <w:tc>
          <w:tcPr>
            <w:tcW w:w="3402" w:type="dxa"/>
            <w:gridSpan w:val="2"/>
            <w:vAlign w:val="center"/>
          </w:tcPr>
          <w:p w14:paraId="35F16511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59CAA700" w14:textId="77777777" w:rsidTr="00362FE5">
        <w:trPr>
          <w:cantSplit/>
          <w:trHeight w:val="559"/>
          <w:jc w:val="center"/>
        </w:trPr>
        <w:tc>
          <w:tcPr>
            <w:tcW w:w="552" w:type="dxa"/>
            <w:vMerge/>
            <w:vAlign w:val="center"/>
          </w:tcPr>
          <w:p w14:paraId="24059B98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062EE92B" w14:textId="2D82A801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電話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分機</w:t>
            </w:r>
          </w:p>
        </w:tc>
        <w:tc>
          <w:tcPr>
            <w:tcW w:w="3260" w:type="dxa"/>
            <w:vAlign w:val="center"/>
          </w:tcPr>
          <w:p w14:paraId="1CCD0DB6" w14:textId="3A1A514B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0193D13E" w14:textId="7FF11D30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E-mail</w:t>
            </w:r>
          </w:p>
        </w:tc>
        <w:tc>
          <w:tcPr>
            <w:tcW w:w="3402" w:type="dxa"/>
            <w:gridSpan w:val="2"/>
            <w:vAlign w:val="center"/>
          </w:tcPr>
          <w:p w14:paraId="038D2B81" w14:textId="5B84FAB6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5B0A837E" w14:textId="77777777" w:rsidTr="00362FE5">
        <w:trPr>
          <w:cantSplit/>
          <w:trHeight w:val="553"/>
          <w:jc w:val="center"/>
        </w:trPr>
        <w:tc>
          <w:tcPr>
            <w:tcW w:w="552" w:type="dxa"/>
            <w:vMerge w:val="restart"/>
            <w:vAlign w:val="center"/>
          </w:tcPr>
          <w:p w14:paraId="1D8C6F5F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聯</w:t>
            </w:r>
          </w:p>
          <w:p w14:paraId="2F99435D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proofErr w:type="gramStart"/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繫</w:t>
            </w:r>
            <w:proofErr w:type="gramEnd"/>
          </w:p>
          <w:p w14:paraId="25BA14F0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窗</w:t>
            </w:r>
          </w:p>
          <w:p w14:paraId="6EC1FFF8" w14:textId="77777777" w:rsidR="006A6DBB" w:rsidRPr="006A6DBB" w:rsidRDefault="006A6DBB" w:rsidP="00D724C1">
            <w:pPr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口</w:t>
            </w:r>
          </w:p>
        </w:tc>
        <w:tc>
          <w:tcPr>
            <w:tcW w:w="1276" w:type="dxa"/>
            <w:vAlign w:val="center"/>
          </w:tcPr>
          <w:p w14:paraId="2385C38F" w14:textId="4E9CCBA8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姓名</w:t>
            </w:r>
          </w:p>
        </w:tc>
        <w:tc>
          <w:tcPr>
            <w:tcW w:w="3260" w:type="dxa"/>
            <w:vAlign w:val="center"/>
          </w:tcPr>
          <w:p w14:paraId="2A68F3A2" w14:textId="26543E05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17574D9E" w14:textId="703DC32C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部門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職稱</w:t>
            </w:r>
          </w:p>
        </w:tc>
        <w:tc>
          <w:tcPr>
            <w:tcW w:w="3402" w:type="dxa"/>
            <w:gridSpan w:val="2"/>
            <w:vAlign w:val="center"/>
          </w:tcPr>
          <w:p w14:paraId="1B59B1E6" w14:textId="30B4E224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47345886" w14:textId="77777777" w:rsidTr="00362FE5">
        <w:trPr>
          <w:cantSplit/>
          <w:trHeight w:val="561"/>
          <w:jc w:val="center"/>
        </w:trPr>
        <w:tc>
          <w:tcPr>
            <w:tcW w:w="552" w:type="dxa"/>
            <w:vMerge/>
            <w:vAlign w:val="center"/>
          </w:tcPr>
          <w:p w14:paraId="3D6368CB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276" w:type="dxa"/>
            <w:vAlign w:val="center"/>
          </w:tcPr>
          <w:p w14:paraId="29B7FC6E" w14:textId="0C755258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電話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/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8"/>
              </w:rPr>
              <w:t>分機</w:t>
            </w:r>
          </w:p>
        </w:tc>
        <w:tc>
          <w:tcPr>
            <w:tcW w:w="3260" w:type="dxa"/>
            <w:vAlign w:val="center"/>
          </w:tcPr>
          <w:p w14:paraId="654C3CAF" w14:textId="28F71766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  <w:tc>
          <w:tcPr>
            <w:tcW w:w="1560" w:type="dxa"/>
            <w:gridSpan w:val="2"/>
            <w:vAlign w:val="center"/>
          </w:tcPr>
          <w:p w14:paraId="38C0F119" w14:textId="0BE4A80E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E-mail</w:t>
            </w:r>
          </w:p>
        </w:tc>
        <w:tc>
          <w:tcPr>
            <w:tcW w:w="3402" w:type="dxa"/>
            <w:gridSpan w:val="2"/>
            <w:vAlign w:val="center"/>
          </w:tcPr>
          <w:p w14:paraId="3534D74C" w14:textId="7D4A5DA2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</w:pPr>
          </w:p>
        </w:tc>
      </w:tr>
      <w:tr w:rsidR="006A6DBB" w:rsidRPr="002D1047" w14:paraId="3CC78375" w14:textId="77777777" w:rsidTr="00362FE5">
        <w:trPr>
          <w:cantSplit/>
          <w:jc w:val="center"/>
        </w:trPr>
        <w:tc>
          <w:tcPr>
            <w:tcW w:w="1828" w:type="dxa"/>
            <w:gridSpan w:val="2"/>
            <w:vAlign w:val="center"/>
          </w:tcPr>
          <w:p w14:paraId="53568E60" w14:textId="77777777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所屬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產業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別</w:t>
            </w:r>
          </w:p>
        </w:tc>
        <w:tc>
          <w:tcPr>
            <w:tcW w:w="3965" w:type="dxa"/>
            <w:gridSpan w:val="2"/>
            <w:vAlign w:val="center"/>
          </w:tcPr>
          <w:p w14:paraId="3AA0DBA2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整合系統應用與終端裝置</w:t>
            </w:r>
          </w:p>
          <w:p w14:paraId="481698C3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IC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設計</w:t>
            </w:r>
          </w:p>
          <w:p w14:paraId="25EF528C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半導體</w:t>
            </w:r>
          </w:p>
          <w:p w14:paraId="693E994D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封測</w:t>
            </w:r>
          </w:p>
        </w:tc>
        <w:tc>
          <w:tcPr>
            <w:tcW w:w="4257" w:type="dxa"/>
            <w:gridSpan w:val="3"/>
            <w:vAlign w:val="center"/>
          </w:tcPr>
          <w:p w14:paraId="218C1403" w14:textId="77777777" w:rsidR="006A6DBB" w:rsidRPr="006A6DBB" w:rsidRDefault="006A6DBB" w:rsidP="006A6DBB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軟體</w:t>
            </w:r>
            <w:r w:rsidRPr="006A6DBB">
              <w:rPr>
                <w:rFonts w:ascii="Times New Roman" w:eastAsia="標楷體" w:hAnsi="Times New Roman" w:cs="Times New Roman" w:hint="eastAsia"/>
                <w:bCs/>
                <w:color w:val="000000" w:themeColor="text1"/>
                <w:szCs w:val="24"/>
              </w:rPr>
              <w:t>與服務</w:t>
            </w:r>
          </w:p>
          <w:p w14:paraId="15E8864B" w14:textId="77777777" w:rsidR="006A6DBB" w:rsidRPr="006A6DBB" w:rsidRDefault="006A6DBB" w:rsidP="006A6DBB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學</w:t>
            </w:r>
            <w:proofErr w:type="gramStart"/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研</w:t>
            </w:r>
            <w:proofErr w:type="gramEnd"/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單位</w:t>
            </w:r>
            <w:r w:rsidRPr="006A6DBB">
              <w:rPr>
                <w:rFonts w:ascii="Times New Roman" w:eastAsia="標楷體" w:hAnsi="Times New Roman" w:cs="Times New Roman" w:hint="eastAsia"/>
                <w:bCs/>
                <w:color w:val="000000" w:themeColor="text1"/>
                <w:szCs w:val="24"/>
              </w:rPr>
              <w:t>與公協學會</w:t>
            </w:r>
          </w:p>
          <w:p w14:paraId="14749E80" w14:textId="77777777" w:rsidR="006A6DBB" w:rsidRPr="006A6DBB" w:rsidRDefault="006A6DBB" w:rsidP="006A6DBB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創投</w:t>
            </w:r>
          </w:p>
          <w:p w14:paraId="58F15144" w14:textId="77777777" w:rsidR="006A6DBB" w:rsidRPr="006A6DBB" w:rsidRDefault="006A6DBB" w:rsidP="006A6DBB">
            <w:pPr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其他</w:t>
            </w:r>
          </w:p>
        </w:tc>
      </w:tr>
      <w:tr w:rsidR="006A6DBB" w:rsidRPr="002D1047" w14:paraId="7D8EBD1E" w14:textId="77777777" w:rsidTr="00355C49">
        <w:trPr>
          <w:cantSplit/>
          <w:jc w:val="center"/>
        </w:trPr>
        <w:tc>
          <w:tcPr>
            <w:tcW w:w="1828" w:type="dxa"/>
            <w:gridSpan w:val="2"/>
            <w:vAlign w:val="center"/>
          </w:tcPr>
          <w:p w14:paraId="4D0AEC9B" w14:textId="3AA7EE2F" w:rsidR="006A6DBB" w:rsidRPr="006A6DBB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獲邀參與之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議題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SIG</w:t>
            </w:r>
            <w:r w:rsidRPr="006A6DBB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)</w:t>
            </w:r>
          </w:p>
        </w:tc>
        <w:tc>
          <w:tcPr>
            <w:tcW w:w="3965" w:type="dxa"/>
            <w:gridSpan w:val="2"/>
            <w:tcBorders>
              <w:bottom w:val="single" w:sz="6" w:space="0" w:color="auto"/>
            </w:tcBorders>
            <w:vAlign w:val="center"/>
          </w:tcPr>
          <w:p w14:paraId="3723CCA0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　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AI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系統應用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SIG</w:t>
            </w:r>
          </w:p>
          <w:p w14:paraId="736DF98D" w14:textId="77777777" w:rsidR="006A6DBB" w:rsidRPr="006A6DBB" w:rsidRDefault="006A6DBB" w:rsidP="006A6DBB">
            <w:pPr>
              <w:spacing w:line="360" w:lineRule="exact"/>
              <w:ind w:left="19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　異質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AI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晶片整合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SIG</w:t>
            </w:r>
          </w:p>
        </w:tc>
        <w:tc>
          <w:tcPr>
            <w:tcW w:w="4257" w:type="dxa"/>
            <w:gridSpan w:val="3"/>
            <w:tcBorders>
              <w:bottom w:val="single" w:sz="6" w:space="0" w:color="auto"/>
            </w:tcBorders>
            <w:vAlign w:val="center"/>
          </w:tcPr>
          <w:p w14:paraId="5D0B97D9" w14:textId="77777777" w:rsidR="006A6DBB" w:rsidRPr="006A6DBB" w:rsidRDefault="006A6DBB" w:rsidP="006A6DBB">
            <w:pPr>
              <w:spacing w:line="360" w:lineRule="exact"/>
              <w:ind w:left="19" w:hangingChars="8" w:hanging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　新興運算架構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AI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晶片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SIG</w:t>
            </w:r>
          </w:p>
          <w:p w14:paraId="20CD42F7" w14:textId="77777777" w:rsidR="006A6DBB" w:rsidRPr="006A6DBB" w:rsidRDefault="006A6DBB" w:rsidP="006A6DBB">
            <w:pPr>
              <w:widowControl/>
              <w:spacing w:line="360" w:lineRule="exact"/>
              <w:ind w:left="19" w:hangingChars="8" w:hanging="19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sym w:font="Wingdings" w:char="F06F"/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 xml:space="preserve">　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AI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系統軟體</w:t>
            </w:r>
            <w:r w:rsidRPr="006A6DBB"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  <w:t>SIG</w:t>
            </w:r>
          </w:p>
        </w:tc>
      </w:tr>
      <w:tr w:rsidR="00362FE5" w:rsidRPr="002D1047" w14:paraId="31C5C587" w14:textId="3D22D09A" w:rsidTr="00355C49">
        <w:trPr>
          <w:cantSplit/>
          <w:trHeight w:val="741"/>
          <w:jc w:val="center"/>
        </w:trPr>
        <w:tc>
          <w:tcPr>
            <w:tcW w:w="1828" w:type="dxa"/>
            <w:gridSpan w:val="2"/>
            <w:vAlign w:val="center"/>
          </w:tcPr>
          <w:p w14:paraId="362C3D98" w14:textId="77777777" w:rsidR="00362FE5" w:rsidRDefault="00362FE5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邀請人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推薦人</w:t>
            </w:r>
          </w:p>
          <w:p w14:paraId="07039E57" w14:textId="6A32A8D2" w:rsidR="00362FE5" w:rsidRPr="006A6DBB" w:rsidRDefault="00362FE5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單位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職稱</w:t>
            </w:r>
          </w:p>
        </w:tc>
        <w:tc>
          <w:tcPr>
            <w:tcW w:w="5954" w:type="dxa"/>
            <w:gridSpan w:val="4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5767521B" w14:textId="2F53A88B" w:rsidR="00362FE5" w:rsidRPr="006A6DBB" w:rsidRDefault="00362FE5" w:rsidP="006A6DBB">
            <w:pPr>
              <w:spacing w:line="360" w:lineRule="exact"/>
              <w:ind w:left="19" w:hangingChars="8" w:hanging="19"/>
              <w:jc w:val="both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7BA981AD" w14:textId="3C0A3728" w:rsidR="00362FE5" w:rsidRPr="006A6DBB" w:rsidRDefault="00362FE5" w:rsidP="00355C49">
            <w:pPr>
              <w:spacing w:line="240" w:lineRule="exact"/>
              <w:ind w:left="13" w:hangingChars="8" w:hanging="13"/>
              <w:rPr>
                <w:rFonts w:ascii="Times New Roman" w:eastAsia="標楷體" w:hAnsi="Times New Roman" w:cs="Times New Roman"/>
                <w:bCs/>
                <w:color w:val="000000" w:themeColor="text1"/>
                <w:szCs w:val="24"/>
              </w:rPr>
            </w:pPr>
            <w:r w:rsidRPr="00362FE5">
              <w:rPr>
                <w:rFonts w:ascii="Times New Roman" w:eastAsia="標楷體" w:hAnsi="Times New Roman" w:cs="Times New Roman" w:hint="eastAsia"/>
                <w:bCs/>
                <w:color w:val="FF0000"/>
                <w:sz w:val="16"/>
                <w:szCs w:val="24"/>
              </w:rPr>
              <w:t>請填寫邀請貴公司</w:t>
            </w:r>
            <w:r w:rsidRPr="00362FE5">
              <w:rPr>
                <w:rFonts w:ascii="Times New Roman" w:eastAsia="標楷體" w:hAnsi="Times New Roman" w:cs="Times New Roman" w:hint="eastAsia"/>
                <w:bCs/>
                <w:color w:val="FF0000"/>
                <w:sz w:val="16"/>
                <w:szCs w:val="24"/>
              </w:rPr>
              <w:t>/</w:t>
            </w:r>
            <w:r w:rsidRPr="00362FE5">
              <w:rPr>
                <w:rFonts w:ascii="Times New Roman" w:eastAsia="標楷體" w:hAnsi="Times New Roman" w:cs="Times New Roman" w:hint="eastAsia"/>
                <w:bCs/>
                <w:color w:val="FF0000"/>
                <w:sz w:val="16"/>
                <w:szCs w:val="24"/>
              </w:rPr>
              <w:t>團體入會之工研院同仁或其他</w:t>
            </w:r>
            <w:r w:rsidRPr="00362FE5">
              <w:rPr>
                <w:rFonts w:ascii="Times New Roman" w:eastAsia="標楷體" w:hAnsi="Times New Roman" w:cs="Times New Roman" w:hint="eastAsia"/>
                <w:bCs/>
                <w:color w:val="FF0000"/>
                <w:sz w:val="16"/>
                <w:szCs w:val="24"/>
              </w:rPr>
              <w:t>AITA</w:t>
            </w:r>
            <w:r w:rsidRPr="00362FE5">
              <w:rPr>
                <w:rFonts w:ascii="Times New Roman" w:eastAsia="標楷體" w:hAnsi="Times New Roman" w:cs="Times New Roman" w:hint="eastAsia"/>
                <w:bCs/>
                <w:color w:val="FF0000"/>
                <w:sz w:val="16"/>
                <w:szCs w:val="24"/>
              </w:rPr>
              <w:t>會員</w:t>
            </w:r>
          </w:p>
        </w:tc>
      </w:tr>
      <w:tr w:rsidR="006A6DBB" w:rsidRPr="002D1047" w14:paraId="4C27FCF3" w14:textId="77777777" w:rsidTr="00355C49">
        <w:trPr>
          <w:cantSplit/>
          <w:trHeight w:val="4572"/>
          <w:jc w:val="center"/>
        </w:trPr>
        <w:tc>
          <w:tcPr>
            <w:tcW w:w="1828" w:type="dxa"/>
            <w:gridSpan w:val="2"/>
            <w:vAlign w:val="center"/>
          </w:tcPr>
          <w:p w14:paraId="67FA1B5C" w14:textId="77777777" w:rsidR="006A6DBB" w:rsidRPr="002D1047" w:rsidRDefault="006A6DBB" w:rsidP="006A6DBB">
            <w:pPr>
              <w:spacing w:line="36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6A6DBB">
              <w:rPr>
                <w:rFonts w:ascii="Times New Roman" w:eastAsia="標楷體" w:hAnsi="Times New Roman" w:cs="Times New Roman"/>
                <w:color w:val="000000" w:themeColor="text1"/>
                <w:szCs w:val="28"/>
              </w:rPr>
              <w:t>簽名欄</w:t>
            </w:r>
          </w:p>
        </w:tc>
        <w:tc>
          <w:tcPr>
            <w:tcW w:w="8222" w:type="dxa"/>
            <w:gridSpan w:val="5"/>
            <w:tcBorders>
              <w:top w:val="single" w:sz="6" w:space="0" w:color="auto"/>
            </w:tcBorders>
          </w:tcPr>
          <w:p w14:paraId="00F8952F" w14:textId="77777777" w:rsidR="006A6DBB" w:rsidRPr="00B71DDE" w:rsidRDefault="006A6DBB" w:rsidP="001B3CF0">
            <w:pPr>
              <w:autoSpaceDE w:val="0"/>
              <w:autoSpaceDN w:val="0"/>
              <w:spacing w:line="480" w:lineRule="exact"/>
              <w:ind w:firstLineChars="200" w:firstLine="561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本單位願意加入台灣人工智慧晶片聯盟（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AITA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）成為會員，享會員權益並遵守義務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8"/>
                <w:szCs w:val="28"/>
              </w:rPr>
              <w:t>，同意接收聯盟會議及活動資訊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，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8"/>
                <w:szCs w:val="28"/>
              </w:rPr>
              <w:t>並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參與聯盟事務及</w:t>
            </w:r>
            <w:r>
              <w:rPr>
                <w:rFonts w:ascii="Times New Roman" w:eastAsia="標楷體" w:hAnsi="Times New Roman" w:cs="Times New Roman" w:hint="eastAsia"/>
                <w:b/>
                <w:color w:val="000000" w:themeColor="text1"/>
                <w:sz w:val="28"/>
                <w:szCs w:val="28"/>
              </w:rPr>
              <w:t>發展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。</w:t>
            </w:r>
          </w:p>
          <w:p w14:paraId="16AD8CE5" w14:textId="77777777" w:rsidR="00D724C1" w:rsidRDefault="00D724C1" w:rsidP="001B3CF0">
            <w:pPr>
              <w:autoSpaceDE w:val="0"/>
              <w:autoSpaceDN w:val="0"/>
              <w:spacing w:line="480" w:lineRule="exact"/>
              <w:ind w:firstLineChars="200" w:firstLine="561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  <w:p w14:paraId="506B7B87" w14:textId="51DFEDAB" w:rsidR="006A6DBB" w:rsidRPr="00B71DDE" w:rsidRDefault="006A6DBB" w:rsidP="001B3CF0">
            <w:pPr>
              <w:autoSpaceDE w:val="0"/>
              <w:autoSpaceDN w:val="0"/>
              <w:spacing w:line="480" w:lineRule="exact"/>
              <w:ind w:firstLineChars="200" w:firstLine="561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  <w:szCs w:val="28"/>
              </w:rPr>
              <w:t>此致</w:t>
            </w:r>
          </w:p>
          <w:p w14:paraId="466ED8DD" w14:textId="77777777" w:rsidR="006A6DBB" w:rsidRPr="00B71DDE" w:rsidRDefault="006A6DBB" w:rsidP="001B3CF0">
            <w:pPr>
              <w:widowControl/>
              <w:spacing w:line="480" w:lineRule="exact"/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28"/>
                <w:szCs w:val="28"/>
              </w:rPr>
            </w:pP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28"/>
                <w:szCs w:val="28"/>
              </w:rPr>
              <w:t>台灣人工智慧晶片聯盟（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28"/>
                <w:szCs w:val="28"/>
              </w:rPr>
              <w:t>AITA</w:t>
            </w:r>
            <w:r w:rsidRPr="00B71DDE">
              <w:rPr>
                <w:rFonts w:ascii="Times New Roman" w:eastAsia="標楷體" w:hAnsi="Times New Roman" w:cs="Times New Roman"/>
                <w:b/>
                <w:color w:val="000000" w:themeColor="text1"/>
                <w:kern w:val="0"/>
                <w:sz w:val="28"/>
                <w:szCs w:val="28"/>
              </w:rPr>
              <w:t>）</w:t>
            </w:r>
          </w:p>
          <w:p w14:paraId="160C04B5" w14:textId="77777777" w:rsidR="006A6DBB" w:rsidRPr="00AD7F86" w:rsidRDefault="006A6DBB" w:rsidP="006A6DBB">
            <w:pPr>
              <w:autoSpaceDE w:val="0"/>
              <w:autoSpaceDN w:val="0"/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 xml:space="preserve">                      </w:t>
            </w:r>
          </w:p>
          <w:p w14:paraId="661D57C9" w14:textId="4E0EAE9C" w:rsidR="006A6DBB" w:rsidRPr="002D1047" w:rsidRDefault="006A6DBB" w:rsidP="006A6DBB">
            <w:pPr>
              <w:autoSpaceDE w:val="0"/>
              <w:autoSpaceDN w:val="0"/>
              <w:spacing w:line="360" w:lineRule="exact"/>
              <w:ind w:right="560"/>
              <w:jc w:val="right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2D1047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簽</w:t>
            </w:r>
            <w:bookmarkStart w:id="0" w:name="_GoBack"/>
            <w:bookmarkEnd w:id="0"/>
            <w:r w:rsidRPr="002D1047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名</w:t>
            </w:r>
            <w:r w:rsidRPr="002D1047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 xml:space="preserve">: ____________________ </w:t>
            </w:r>
          </w:p>
          <w:p w14:paraId="0EBDB787" w14:textId="1F435A46" w:rsidR="006A6DBB" w:rsidRDefault="006A6DBB" w:rsidP="006A6DBB">
            <w:pPr>
              <w:autoSpaceDE w:val="0"/>
              <w:autoSpaceDN w:val="0"/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 xml:space="preserve">                                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（並請用公司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團體大小章）</w:t>
            </w:r>
          </w:p>
          <w:p w14:paraId="1F367309" w14:textId="77777777" w:rsidR="006A6DBB" w:rsidRPr="00AD7F86" w:rsidRDefault="006A6DBB" w:rsidP="006A6DBB">
            <w:pPr>
              <w:autoSpaceDE w:val="0"/>
              <w:autoSpaceDN w:val="0"/>
              <w:spacing w:line="36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</w:p>
          <w:p w14:paraId="06E7F491" w14:textId="687CD671" w:rsidR="006A6DBB" w:rsidRDefault="006A6DBB" w:rsidP="001B3CF0">
            <w:pPr>
              <w:autoSpaceDE w:val="0"/>
              <w:autoSpaceDN w:val="0"/>
              <w:spacing w:line="240" w:lineRule="exact"/>
              <w:jc w:val="both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4"/>
              </w:rPr>
            </w:pP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本聯盟歡迎符合會員資格之單位免費加入，請填妥入會申請書，由團體授權代表簽名</w:t>
            </w:r>
            <w:r w:rsidR="000B4A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，並加</w:t>
            </w:r>
            <w:r w:rsidR="00355C49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印</w:t>
            </w:r>
            <w:r w:rsidR="000B4A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公司</w:t>
            </w:r>
            <w:r w:rsidR="000B4A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/</w:t>
            </w:r>
            <w:r w:rsidR="000B4A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團體大小章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，掃描</w:t>
            </w:r>
            <w:r w:rsidR="000B4A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後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以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e-mail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寄送至聯盟秘書處，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 xml:space="preserve"> </w:t>
            </w:r>
            <w:r w:rsidRPr="001E0E73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4"/>
              </w:rPr>
              <w:t>經審查通過後正式通知成為會員。</w:t>
            </w:r>
          </w:p>
          <w:p w14:paraId="0B9E1F6B" w14:textId="186640CC" w:rsidR="006A6DBB" w:rsidRPr="00355C49" w:rsidRDefault="006A6DBB" w:rsidP="001B3CF0">
            <w:pPr>
              <w:tabs>
                <w:tab w:val="right" w:pos="7972"/>
              </w:tabs>
              <w:autoSpaceDE w:val="0"/>
              <w:autoSpaceDN w:val="0"/>
              <w:spacing w:line="240" w:lineRule="exact"/>
              <w:jc w:val="both"/>
              <w:rPr>
                <w:rFonts w:ascii="Times New Roman" w:eastAsia="標楷體" w:hAnsi="Times New Roman" w:cs="Times New Roman"/>
                <w:color w:val="0000FF"/>
                <w:szCs w:val="24"/>
              </w:rPr>
            </w:pP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E-mail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：</w:t>
            </w:r>
            <w:hyperlink r:id="rId12" w:history="1">
              <w:r w:rsidRPr="00355C49">
                <w:rPr>
                  <w:rStyle w:val="a3"/>
                  <w:rFonts w:ascii="Times New Roman" w:eastAsia="標楷體" w:hAnsi="Times New Roman" w:cs="Times New Roman" w:hint="eastAsia"/>
                  <w:kern w:val="0"/>
                  <w:sz w:val="20"/>
                  <w:szCs w:val="24"/>
                </w:rPr>
                <w:t>aita@itri.org.tw</w:t>
              </w:r>
            </w:hyperlink>
            <w:r w:rsidRPr="00355C49">
              <w:rPr>
                <w:rFonts w:ascii="Times New Roman" w:eastAsia="標楷體" w:hAnsi="Times New Roman" w:cs="Times New Roman"/>
                <w:color w:val="0000FF"/>
                <w:kern w:val="0"/>
                <w:sz w:val="20"/>
                <w:szCs w:val="24"/>
              </w:rPr>
              <w:t xml:space="preserve">  |  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Tel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：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03-5917373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、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03-5912777  |</w:t>
            </w:r>
            <w:r w:rsidRPr="00355C49">
              <w:rPr>
                <w:rFonts w:ascii="Times New Roman" w:eastAsia="標楷體" w:hAnsi="Times New Roman" w:cs="Times New Roman"/>
                <w:color w:val="0000FF"/>
                <w:kern w:val="0"/>
                <w:sz w:val="20"/>
                <w:szCs w:val="24"/>
              </w:rPr>
              <w:t xml:space="preserve">  AITA</w:t>
            </w:r>
            <w:r w:rsidRPr="00355C49">
              <w:rPr>
                <w:rFonts w:ascii="Times New Roman" w:eastAsia="標楷體" w:hAnsi="Times New Roman" w:cs="Times New Roman" w:hint="eastAsia"/>
                <w:color w:val="0000FF"/>
                <w:kern w:val="0"/>
                <w:sz w:val="20"/>
                <w:szCs w:val="24"/>
              </w:rPr>
              <w:t>秘書處收</w:t>
            </w:r>
          </w:p>
        </w:tc>
      </w:tr>
    </w:tbl>
    <w:p w14:paraId="003DA98E" w14:textId="77777777" w:rsidR="00D95BAB" w:rsidRPr="002C4A13" w:rsidRDefault="00D95BAB" w:rsidP="00AD7F86">
      <w:pPr>
        <w:tabs>
          <w:tab w:val="left" w:pos="3090"/>
        </w:tabs>
        <w:rPr>
          <w:rFonts w:ascii="Times New Roman" w:eastAsia="標楷體" w:hAnsi="Times New Roman" w:cs="Times New Roman"/>
          <w:color w:val="000000" w:themeColor="text1"/>
          <w:szCs w:val="24"/>
        </w:rPr>
      </w:pPr>
    </w:p>
    <w:sectPr w:rsidR="00D95BAB" w:rsidRPr="002C4A13" w:rsidSect="00616304">
      <w:pgSz w:w="11906" w:h="16838"/>
      <w:pgMar w:top="720" w:right="964" w:bottom="720" w:left="964" w:header="709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C3B135" w14:textId="77777777" w:rsidR="00985854" w:rsidRDefault="00985854" w:rsidP="004A2420">
      <w:r>
        <w:separator/>
      </w:r>
    </w:p>
  </w:endnote>
  <w:endnote w:type="continuationSeparator" w:id="0">
    <w:p w14:paraId="30F9F199" w14:textId="77777777" w:rsidR="00985854" w:rsidRDefault="00985854" w:rsidP="004A2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196C3" w14:textId="0B9B2990" w:rsidR="006A6DBB" w:rsidRPr="00AD7F86" w:rsidRDefault="00AD7F86" w:rsidP="006A6DBB">
    <w:pPr>
      <w:pStyle w:val="a6"/>
      <w:jc w:val="right"/>
      <w:rPr>
        <w:rFonts w:ascii="Times New Roman" w:eastAsia="標楷體" w:hAnsi="Times New Roman" w:cs="Times New Roman"/>
      </w:rPr>
    </w:pPr>
    <w:r w:rsidRPr="00AD7F86">
      <w:rPr>
        <w:rFonts w:ascii="標楷體" w:eastAsia="標楷體" w:hAnsi="標楷體" w:hint="eastAsia"/>
      </w:rPr>
      <w:t>製表日期</w:t>
    </w:r>
    <w:r w:rsidRPr="00AD7F86">
      <w:rPr>
        <w:rFonts w:ascii="Times New Roman" w:eastAsia="標楷體" w:hAnsi="Times New Roman" w:cs="Times New Roman"/>
      </w:rPr>
      <w:t>:202</w:t>
    </w:r>
    <w:r w:rsidR="006E1612">
      <w:rPr>
        <w:rFonts w:ascii="Times New Roman" w:eastAsia="標楷體" w:hAnsi="Times New Roman" w:cs="Times New Roman"/>
      </w:rPr>
      <w:t>1</w:t>
    </w:r>
    <w:r w:rsidRPr="00AD7F86">
      <w:rPr>
        <w:rFonts w:ascii="Times New Roman" w:eastAsia="標楷體" w:hAnsi="Times New Roman" w:cs="Times New Roman"/>
      </w:rPr>
      <w:t>.</w:t>
    </w:r>
    <w:r w:rsidR="00EF6D11">
      <w:rPr>
        <w:rFonts w:ascii="Times New Roman" w:eastAsia="標楷體" w:hAnsi="Times New Roman" w:cs="Times New Roman"/>
      </w:rPr>
      <w:t>0</w:t>
    </w:r>
    <w:r w:rsidR="006A6DBB">
      <w:rPr>
        <w:rFonts w:ascii="Times New Roman" w:eastAsia="標楷體" w:hAnsi="Times New Roman" w:cs="Times New Roman"/>
      </w:rPr>
      <w:t>6</w:t>
    </w:r>
    <w:r w:rsidRPr="00AD7F86">
      <w:rPr>
        <w:rFonts w:ascii="Times New Roman" w:eastAsia="標楷體" w:hAnsi="Times New Roman" w:cs="Times New Roman"/>
      </w:rPr>
      <w:t>.</w:t>
    </w:r>
    <w:r w:rsidR="006A6DBB">
      <w:rPr>
        <w:rFonts w:ascii="Times New Roman" w:eastAsia="標楷體" w:hAnsi="Times New Roman" w:cs="Times New Roman"/>
      </w:rPr>
      <w:t>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7D256" w14:textId="77777777" w:rsidR="00985854" w:rsidRDefault="00985854" w:rsidP="004A2420">
      <w:r>
        <w:separator/>
      </w:r>
    </w:p>
  </w:footnote>
  <w:footnote w:type="continuationSeparator" w:id="0">
    <w:p w14:paraId="1D7E7D30" w14:textId="77777777" w:rsidR="00985854" w:rsidRDefault="00985854" w:rsidP="004A2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771B7A" w14:textId="77777777" w:rsidR="00670CCE" w:rsidRDefault="001451F3">
    <w:pPr>
      <w:pStyle w:val="a4"/>
    </w:pPr>
    <w:r>
      <w:rPr>
        <w:noProof/>
      </w:rPr>
      <w:drawing>
        <wp:inline distT="0" distB="0" distL="0" distR="0" wp14:anchorId="7C7DFCCD" wp14:editId="08584A60">
          <wp:extent cx="601200" cy="489600"/>
          <wp:effectExtent l="0" t="0" r="8890" b="5715"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200" cy="48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E4894"/>
    <w:multiLevelType w:val="hybridMultilevel"/>
    <w:tmpl w:val="3C94679A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" w15:restartNumberingAfterBreak="0">
    <w:nsid w:val="0AB029E9"/>
    <w:multiLevelType w:val="hybridMultilevel"/>
    <w:tmpl w:val="FC84F4B2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0CB4116A"/>
    <w:multiLevelType w:val="hybridMultilevel"/>
    <w:tmpl w:val="62C0B7B0"/>
    <w:lvl w:ilvl="0" w:tplc="04090001">
      <w:start w:val="1"/>
      <w:numFmt w:val="bullet"/>
      <w:lvlText w:val=""/>
      <w:lvlJc w:val="left"/>
      <w:pPr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" w15:restartNumberingAfterBreak="0">
    <w:nsid w:val="17B1091E"/>
    <w:multiLevelType w:val="singleLevel"/>
    <w:tmpl w:val="D8A607E0"/>
    <w:lvl w:ilvl="0">
      <w:start w:val="5"/>
      <w:numFmt w:val="bullet"/>
      <w:lvlText w:val="‧"/>
      <w:lvlJc w:val="left"/>
      <w:pPr>
        <w:tabs>
          <w:tab w:val="num" w:pos="392"/>
        </w:tabs>
        <w:ind w:left="392" w:hanging="240"/>
      </w:pPr>
      <w:rPr>
        <w:rFonts w:ascii="新細明體" w:eastAsia="新細明體" w:hAnsi="Times New Roman" w:hint="eastAsia"/>
      </w:rPr>
    </w:lvl>
  </w:abstractNum>
  <w:abstractNum w:abstractNumId="4" w15:restartNumberingAfterBreak="0">
    <w:nsid w:val="20157FF6"/>
    <w:multiLevelType w:val="hybridMultilevel"/>
    <w:tmpl w:val="84149AE2"/>
    <w:lvl w:ilvl="0" w:tplc="E77C34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5434D764">
      <w:start w:val="1"/>
      <w:numFmt w:val="bullet"/>
      <w:lvlText w:val="−"/>
      <w:lvlJc w:val="left"/>
      <w:pPr>
        <w:ind w:left="960" w:hanging="480"/>
      </w:pPr>
      <w:rPr>
        <w:rFonts w:ascii="Times New Roman" w:hAnsi="Times New Roman" w:cs="Times New Roman" w:hint="default"/>
      </w:rPr>
    </w:lvl>
    <w:lvl w:ilvl="2" w:tplc="5434D764">
      <w:start w:val="1"/>
      <w:numFmt w:val="bullet"/>
      <w:lvlText w:val="−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DC8206A"/>
    <w:multiLevelType w:val="hybridMultilevel"/>
    <w:tmpl w:val="792E46C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2F51774A"/>
    <w:multiLevelType w:val="hybridMultilevel"/>
    <w:tmpl w:val="BA1C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762EC8"/>
    <w:multiLevelType w:val="hybridMultilevel"/>
    <w:tmpl w:val="F8BCCF0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</w:rPr>
    </w:lvl>
    <w:lvl w:ilvl="1" w:tplc="E77C3432">
      <w:start w:val="1"/>
      <w:numFmt w:val="decimal"/>
      <w:lvlText w:val="(%2)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93002B"/>
    <w:multiLevelType w:val="hybridMultilevel"/>
    <w:tmpl w:val="542C78DC"/>
    <w:lvl w:ilvl="0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8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6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4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0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8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68" w:hanging="480"/>
      </w:pPr>
      <w:rPr>
        <w:rFonts w:ascii="Wingdings" w:hAnsi="Wingdings" w:hint="default"/>
      </w:rPr>
    </w:lvl>
  </w:abstractNum>
  <w:abstractNum w:abstractNumId="9" w15:restartNumberingAfterBreak="0">
    <w:nsid w:val="44302220"/>
    <w:multiLevelType w:val="hybridMultilevel"/>
    <w:tmpl w:val="40FEDD2C"/>
    <w:lvl w:ilvl="0" w:tplc="04090001">
      <w:start w:val="1"/>
      <w:numFmt w:val="bullet"/>
      <w:lvlText w:val=""/>
      <w:lvlJc w:val="left"/>
      <w:pPr>
        <w:ind w:left="12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4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8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4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26" w:hanging="480"/>
      </w:pPr>
      <w:rPr>
        <w:rFonts w:ascii="Wingdings" w:hAnsi="Wingdings" w:hint="default"/>
      </w:rPr>
    </w:lvl>
  </w:abstractNum>
  <w:abstractNum w:abstractNumId="10" w15:restartNumberingAfterBreak="0">
    <w:nsid w:val="45910AF0"/>
    <w:multiLevelType w:val="hybridMultilevel"/>
    <w:tmpl w:val="786C55C0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1" w15:restartNumberingAfterBreak="0">
    <w:nsid w:val="48715465"/>
    <w:multiLevelType w:val="hybridMultilevel"/>
    <w:tmpl w:val="74927582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2" w15:restartNumberingAfterBreak="0">
    <w:nsid w:val="4B1C404A"/>
    <w:multiLevelType w:val="hybridMultilevel"/>
    <w:tmpl w:val="70CA6636"/>
    <w:lvl w:ilvl="0" w:tplc="CC207E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0B03C74"/>
    <w:multiLevelType w:val="hybridMultilevel"/>
    <w:tmpl w:val="E5DA9ECA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4" w15:restartNumberingAfterBreak="0">
    <w:nsid w:val="50C1513D"/>
    <w:multiLevelType w:val="hybridMultilevel"/>
    <w:tmpl w:val="A1DACE92"/>
    <w:lvl w:ilvl="0" w:tplc="CC207E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CFA6812">
      <w:start w:val="1"/>
      <w:numFmt w:val="lowerLetter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4CE6E30"/>
    <w:multiLevelType w:val="hybridMultilevel"/>
    <w:tmpl w:val="0E669FF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DDE2165"/>
    <w:multiLevelType w:val="hybridMultilevel"/>
    <w:tmpl w:val="9D125F3E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7" w15:restartNumberingAfterBreak="0">
    <w:nsid w:val="77571790"/>
    <w:multiLevelType w:val="hybridMultilevel"/>
    <w:tmpl w:val="428C48AE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6"/>
  </w:num>
  <w:num w:numId="4">
    <w:abstractNumId w:val="7"/>
  </w:num>
  <w:num w:numId="5">
    <w:abstractNumId w:val="4"/>
  </w:num>
  <w:num w:numId="6">
    <w:abstractNumId w:val="14"/>
  </w:num>
  <w:num w:numId="7">
    <w:abstractNumId w:val="9"/>
  </w:num>
  <w:num w:numId="8">
    <w:abstractNumId w:val="2"/>
  </w:num>
  <w:num w:numId="9">
    <w:abstractNumId w:val="17"/>
  </w:num>
  <w:num w:numId="10">
    <w:abstractNumId w:val="0"/>
  </w:num>
  <w:num w:numId="11">
    <w:abstractNumId w:val="16"/>
  </w:num>
  <w:num w:numId="12">
    <w:abstractNumId w:val="13"/>
  </w:num>
  <w:num w:numId="13">
    <w:abstractNumId w:val="10"/>
  </w:num>
  <w:num w:numId="14">
    <w:abstractNumId w:val="8"/>
  </w:num>
  <w:num w:numId="15">
    <w:abstractNumId w:val="11"/>
  </w:num>
  <w:num w:numId="16">
    <w:abstractNumId w:val="1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rIwNTIzMjY0M7RU0lEKTi0uzszPAymwqAUAFkSzliwAAAA="/>
  </w:docVars>
  <w:rsids>
    <w:rsidRoot w:val="008802E5"/>
    <w:rsid w:val="0001081F"/>
    <w:rsid w:val="0001310C"/>
    <w:rsid w:val="000221AF"/>
    <w:rsid w:val="000304A1"/>
    <w:rsid w:val="000456CB"/>
    <w:rsid w:val="00046328"/>
    <w:rsid w:val="00085F3D"/>
    <w:rsid w:val="00092A6E"/>
    <w:rsid w:val="000A03EF"/>
    <w:rsid w:val="000A7978"/>
    <w:rsid w:val="000B3BF2"/>
    <w:rsid w:val="000B4A8D"/>
    <w:rsid w:val="000C12B2"/>
    <w:rsid w:val="000C5564"/>
    <w:rsid w:val="000D6E66"/>
    <w:rsid w:val="000E000E"/>
    <w:rsid w:val="000F656C"/>
    <w:rsid w:val="001451F3"/>
    <w:rsid w:val="00155427"/>
    <w:rsid w:val="001779CA"/>
    <w:rsid w:val="00191996"/>
    <w:rsid w:val="001934B6"/>
    <w:rsid w:val="001B3CF0"/>
    <w:rsid w:val="001B5664"/>
    <w:rsid w:val="001C1D16"/>
    <w:rsid w:val="001D6451"/>
    <w:rsid w:val="001D64F3"/>
    <w:rsid w:val="001D6615"/>
    <w:rsid w:val="001E0E73"/>
    <w:rsid w:val="001E6378"/>
    <w:rsid w:val="001E7C61"/>
    <w:rsid w:val="001F0DDE"/>
    <w:rsid w:val="001F518B"/>
    <w:rsid w:val="00202B4B"/>
    <w:rsid w:val="00205749"/>
    <w:rsid w:val="00223C9F"/>
    <w:rsid w:val="00234330"/>
    <w:rsid w:val="0024381C"/>
    <w:rsid w:val="00260BF7"/>
    <w:rsid w:val="00261BFB"/>
    <w:rsid w:val="00261C10"/>
    <w:rsid w:val="00267E63"/>
    <w:rsid w:val="00275FFD"/>
    <w:rsid w:val="0028568D"/>
    <w:rsid w:val="002A2106"/>
    <w:rsid w:val="002C3CC1"/>
    <w:rsid w:val="002C4A13"/>
    <w:rsid w:val="002D1047"/>
    <w:rsid w:val="002E10A9"/>
    <w:rsid w:val="003010C0"/>
    <w:rsid w:val="00305551"/>
    <w:rsid w:val="003070FE"/>
    <w:rsid w:val="00321DF0"/>
    <w:rsid w:val="003342A4"/>
    <w:rsid w:val="00355C49"/>
    <w:rsid w:val="0036063D"/>
    <w:rsid w:val="00362FE5"/>
    <w:rsid w:val="003675AD"/>
    <w:rsid w:val="00374351"/>
    <w:rsid w:val="003803B8"/>
    <w:rsid w:val="0039438C"/>
    <w:rsid w:val="003B587D"/>
    <w:rsid w:val="00400824"/>
    <w:rsid w:val="004044F4"/>
    <w:rsid w:val="00425563"/>
    <w:rsid w:val="00427947"/>
    <w:rsid w:val="00441C65"/>
    <w:rsid w:val="00454176"/>
    <w:rsid w:val="004610DC"/>
    <w:rsid w:val="00461261"/>
    <w:rsid w:val="00461701"/>
    <w:rsid w:val="00464D98"/>
    <w:rsid w:val="004752C9"/>
    <w:rsid w:val="00486337"/>
    <w:rsid w:val="00486BA4"/>
    <w:rsid w:val="00492BA4"/>
    <w:rsid w:val="004A108D"/>
    <w:rsid w:val="004A2420"/>
    <w:rsid w:val="004C2D47"/>
    <w:rsid w:val="004C44F8"/>
    <w:rsid w:val="004C5FA0"/>
    <w:rsid w:val="004D7632"/>
    <w:rsid w:val="004E52FF"/>
    <w:rsid w:val="00500E0E"/>
    <w:rsid w:val="0050614F"/>
    <w:rsid w:val="00542A75"/>
    <w:rsid w:val="00545DC9"/>
    <w:rsid w:val="00552486"/>
    <w:rsid w:val="005633BC"/>
    <w:rsid w:val="005810B4"/>
    <w:rsid w:val="00584722"/>
    <w:rsid w:val="005927D9"/>
    <w:rsid w:val="005A42F9"/>
    <w:rsid w:val="005B3D6A"/>
    <w:rsid w:val="005C741A"/>
    <w:rsid w:val="005D55FD"/>
    <w:rsid w:val="005D716E"/>
    <w:rsid w:val="005E003A"/>
    <w:rsid w:val="005F2695"/>
    <w:rsid w:val="005F35AC"/>
    <w:rsid w:val="005F36E4"/>
    <w:rsid w:val="005F5CC8"/>
    <w:rsid w:val="006070C7"/>
    <w:rsid w:val="006131F5"/>
    <w:rsid w:val="0061474B"/>
    <w:rsid w:val="00616304"/>
    <w:rsid w:val="00623A98"/>
    <w:rsid w:val="00631D71"/>
    <w:rsid w:val="00637B92"/>
    <w:rsid w:val="00647EE0"/>
    <w:rsid w:val="00651802"/>
    <w:rsid w:val="00655626"/>
    <w:rsid w:val="00667B6B"/>
    <w:rsid w:val="00670CCE"/>
    <w:rsid w:val="00672ABA"/>
    <w:rsid w:val="006A011D"/>
    <w:rsid w:val="006A6DBB"/>
    <w:rsid w:val="006B163A"/>
    <w:rsid w:val="006C1AE5"/>
    <w:rsid w:val="006D0430"/>
    <w:rsid w:val="006D29CC"/>
    <w:rsid w:val="006E1612"/>
    <w:rsid w:val="006E3B40"/>
    <w:rsid w:val="00712A97"/>
    <w:rsid w:val="00712BB5"/>
    <w:rsid w:val="00727482"/>
    <w:rsid w:val="0073150E"/>
    <w:rsid w:val="00732105"/>
    <w:rsid w:val="00744461"/>
    <w:rsid w:val="0075351A"/>
    <w:rsid w:val="00757BB5"/>
    <w:rsid w:val="00761A2D"/>
    <w:rsid w:val="00762F45"/>
    <w:rsid w:val="00770595"/>
    <w:rsid w:val="00781C12"/>
    <w:rsid w:val="007931CF"/>
    <w:rsid w:val="007D1274"/>
    <w:rsid w:val="007E2902"/>
    <w:rsid w:val="007E3C3F"/>
    <w:rsid w:val="007E3ECC"/>
    <w:rsid w:val="00805D56"/>
    <w:rsid w:val="008109B6"/>
    <w:rsid w:val="00811BE9"/>
    <w:rsid w:val="00812104"/>
    <w:rsid w:val="00815962"/>
    <w:rsid w:val="00820160"/>
    <w:rsid w:val="00830E2F"/>
    <w:rsid w:val="0083564C"/>
    <w:rsid w:val="00850A97"/>
    <w:rsid w:val="008572A3"/>
    <w:rsid w:val="008718E4"/>
    <w:rsid w:val="00874008"/>
    <w:rsid w:val="008802E5"/>
    <w:rsid w:val="00882BC9"/>
    <w:rsid w:val="0089008C"/>
    <w:rsid w:val="008934D9"/>
    <w:rsid w:val="008A5683"/>
    <w:rsid w:val="008A78CD"/>
    <w:rsid w:val="008B3C2D"/>
    <w:rsid w:val="008C3098"/>
    <w:rsid w:val="008D54D8"/>
    <w:rsid w:val="008E3F3B"/>
    <w:rsid w:val="008E576A"/>
    <w:rsid w:val="008E7F02"/>
    <w:rsid w:val="008F5763"/>
    <w:rsid w:val="009158A8"/>
    <w:rsid w:val="009258CC"/>
    <w:rsid w:val="00931901"/>
    <w:rsid w:val="00933BFA"/>
    <w:rsid w:val="0093531B"/>
    <w:rsid w:val="00944C8F"/>
    <w:rsid w:val="00957976"/>
    <w:rsid w:val="00963081"/>
    <w:rsid w:val="0097152E"/>
    <w:rsid w:val="0097317D"/>
    <w:rsid w:val="00984F21"/>
    <w:rsid w:val="00985854"/>
    <w:rsid w:val="00993914"/>
    <w:rsid w:val="009A1C89"/>
    <w:rsid w:val="009B2F4F"/>
    <w:rsid w:val="009B3BE2"/>
    <w:rsid w:val="009C55E2"/>
    <w:rsid w:val="009D406E"/>
    <w:rsid w:val="009D59C4"/>
    <w:rsid w:val="009D714B"/>
    <w:rsid w:val="009E23D9"/>
    <w:rsid w:val="009E4235"/>
    <w:rsid w:val="00A07460"/>
    <w:rsid w:val="00A26614"/>
    <w:rsid w:val="00A3276E"/>
    <w:rsid w:val="00A4665C"/>
    <w:rsid w:val="00A5227F"/>
    <w:rsid w:val="00A8401E"/>
    <w:rsid w:val="00AA4A1F"/>
    <w:rsid w:val="00AA756C"/>
    <w:rsid w:val="00AB0810"/>
    <w:rsid w:val="00AB5A92"/>
    <w:rsid w:val="00AC3614"/>
    <w:rsid w:val="00AC5E2B"/>
    <w:rsid w:val="00AD380A"/>
    <w:rsid w:val="00AD7F86"/>
    <w:rsid w:val="00B20177"/>
    <w:rsid w:val="00B235E3"/>
    <w:rsid w:val="00B24284"/>
    <w:rsid w:val="00B33A31"/>
    <w:rsid w:val="00B44ADE"/>
    <w:rsid w:val="00B47856"/>
    <w:rsid w:val="00B54DB5"/>
    <w:rsid w:val="00B5560A"/>
    <w:rsid w:val="00B71DA3"/>
    <w:rsid w:val="00B71DDE"/>
    <w:rsid w:val="00B85EC9"/>
    <w:rsid w:val="00B95A90"/>
    <w:rsid w:val="00B961BD"/>
    <w:rsid w:val="00BA7780"/>
    <w:rsid w:val="00BB52DE"/>
    <w:rsid w:val="00BD2D2B"/>
    <w:rsid w:val="00BD3580"/>
    <w:rsid w:val="00BE32F0"/>
    <w:rsid w:val="00BE62E5"/>
    <w:rsid w:val="00C3113F"/>
    <w:rsid w:val="00C45494"/>
    <w:rsid w:val="00C54659"/>
    <w:rsid w:val="00C645A3"/>
    <w:rsid w:val="00C66169"/>
    <w:rsid w:val="00C907F4"/>
    <w:rsid w:val="00C92EDF"/>
    <w:rsid w:val="00C94F68"/>
    <w:rsid w:val="00CE61F9"/>
    <w:rsid w:val="00CE70F4"/>
    <w:rsid w:val="00D025CC"/>
    <w:rsid w:val="00D039CC"/>
    <w:rsid w:val="00D164D5"/>
    <w:rsid w:val="00D166C6"/>
    <w:rsid w:val="00D17E91"/>
    <w:rsid w:val="00D20F3E"/>
    <w:rsid w:val="00D236FB"/>
    <w:rsid w:val="00D277CF"/>
    <w:rsid w:val="00D364A9"/>
    <w:rsid w:val="00D432A9"/>
    <w:rsid w:val="00D52C37"/>
    <w:rsid w:val="00D53A63"/>
    <w:rsid w:val="00D6537D"/>
    <w:rsid w:val="00D724C1"/>
    <w:rsid w:val="00D823FA"/>
    <w:rsid w:val="00D844FA"/>
    <w:rsid w:val="00D90842"/>
    <w:rsid w:val="00D95BAB"/>
    <w:rsid w:val="00DA634A"/>
    <w:rsid w:val="00DB4ED9"/>
    <w:rsid w:val="00DB67E8"/>
    <w:rsid w:val="00DC3173"/>
    <w:rsid w:val="00DE5BA4"/>
    <w:rsid w:val="00DF7525"/>
    <w:rsid w:val="00E33297"/>
    <w:rsid w:val="00E46EA0"/>
    <w:rsid w:val="00E503CA"/>
    <w:rsid w:val="00E51156"/>
    <w:rsid w:val="00E600D0"/>
    <w:rsid w:val="00E766A0"/>
    <w:rsid w:val="00E95549"/>
    <w:rsid w:val="00E96395"/>
    <w:rsid w:val="00E97D24"/>
    <w:rsid w:val="00EA3627"/>
    <w:rsid w:val="00EB1B64"/>
    <w:rsid w:val="00EC1252"/>
    <w:rsid w:val="00ED5104"/>
    <w:rsid w:val="00EE3817"/>
    <w:rsid w:val="00EF2CC2"/>
    <w:rsid w:val="00EF6D11"/>
    <w:rsid w:val="00F01D9F"/>
    <w:rsid w:val="00F10035"/>
    <w:rsid w:val="00F164B8"/>
    <w:rsid w:val="00F174CE"/>
    <w:rsid w:val="00F31E49"/>
    <w:rsid w:val="00F56BC6"/>
    <w:rsid w:val="00F62E94"/>
    <w:rsid w:val="00F65B45"/>
    <w:rsid w:val="00F84A08"/>
    <w:rsid w:val="00F84B1C"/>
    <w:rsid w:val="00FA420B"/>
    <w:rsid w:val="00FB60FF"/>
    <w:rsid w:val="00FC3291"/>
    <w:rsid w:val="00FC7726"/>
    <w:rsid w:val="00FD0654"/>
    <w:rsid w:val="00FE2387"/>
    <w:rsid w:val="00FF255F"/>
    <w:rsid w:val="00FF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38144"/>
  <w15:docId w15:val="{672AA6F6-429E-4481-992E-D23180083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802E5"/>
    <w:rPr>
      <w:color w:val="0000FF"/>
      <w:u w:val="single"/>
    </w:rPr>
  </w:style>
  <w:style w:type="character" w:customStyle="1" w:styleId="font-orange-111">
    <w:name w:val="font-orange-111"/>
    <w:basedOn w:val="a0"/>
    <w:rsid w:val="008802E5"/>
    <w:rPr>
      <w:color w:val="FF6600"/>
      <w:sz w:val="17"/>
      <w:szCs w:val="17"/>
    </w:rPr>
  </w:style>
  <w:style w:type="paragraph" w:styleId="a4">
    <w:name w:val="header"/>
    <w:basedOn w:val="a"/>
    <w:link w:val="a5"/>
    <w:uiPriority w:val="99"/>
    <w:unhideWhenUsed/>
    <w:rsid w:val="004A242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A2420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A242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A2420"/>
    <w:rPr>
      <w:sz w:val="20"/>
      <w:szCs w:val="20"/>
    </w:rPr>
  </w:style>
  <w:style w:type="paragraph" w:styleId="a8">
    <w:name w:val="List Paragraph"/>
    <w:basedOn w:val="a"/>
    <w:uiPriority w:val="34"/>
    <w:qFormat/>
    <w:rsid w:val="004C2D47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500E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500E0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Revision"/>
    <w:hidden/>
    <w:uiPriority w:val="99"/>
    <w:semiHidden/>
    <w:rsid w:val="009C55E2"/>
  </w:style>
  <w:style w:type="paragraph" w:styleId="Web">
    <w:name w:val="Normal (Web)"/>
    <w:basedOn w:val="a"/>
    <w:uiPriority w:val="99"/>
    <w:semiHidden/>
    <w:unhideWhenUsed/>
    <w:rsid w:val="00762F4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667B6B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667B6B"/>
  </w:style>
  <w:style w:type="character" w:customStyle="1" w:styleId="ae">
    <w:name w:val="註解文字 字元"/>
    <w:basedOn w:val="a0"/>
    <w:link w:val="ad"/>
    <w:uiPriority w:val="99"/>
    <w:semiHidden/>
    <w:rsid w:val="00667B6B"/>
  </w:style>
  <w:style w:type="paragraph" w:styleId="af">
    <w:name w:val="annotation subject"/>
    <w:basedOn w:val="ad"/>
    <w:next w:val="ad"/>
    <w:link w:val="af0"/>
    <w:uiPriority w:val="99"/>
    <w:semiHidden/>
    <w:unhideWhenUsed/>
    <w:rsid w:val="00667B6B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667B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26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3470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ita@itri.org.t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ita.org.tw" TargetMode="External"/><Relationship Id="rId12" Type="http://schemas.openxmlformats.org/officeDocument/2006/relationships/hyperlink" Target="mailto:aita@itri.org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aita.org.tw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江政龍</dc:creator>
  <cp:lastModifiedBy>江政龍</cp:lastModifiedBy>
  <cp:revision>6</cp:revision>
  <cp:lastPrinted>2019-12-04T05:56:00Z</cp:lastPrinted>
  <dcterms:created xsi:type="dcterms:W3CDTF">2021-06-22T01:18:00Z</dcterms:created>
  <dcterms:modified xsi:type="dcterms:W3CDTF">2021-06-22T01:40:00Z</dcterms:modified>
</cp:coreProperties>
</file>